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553"/>
        <w:gridCol w:w="5932"/>
        <w:gridCol w:w="1575"/>
      </w:tblGrid>
      <w:tr w:rsidR="00211BA5" w14:paraId="74D9064E" w14:textId="77777777" w:rsidTr="001D48CB">
        <w:trPr>
          <w:cantSplit/>
        </w:trPr>
        <w:tc>
          <w:tcPr>
            <w:tcW w:w="1553" w:type="dxa"/>
            <w:tcBorders>
              <w:bottom w:val="single" w:sz="6" w:space="0" w:color="000000"/>
            </w:tcBorders>
            <w:shd w:val="clear" w:color="auto" w:fill="auto"/>
          </w:tcPr>
          <w:p w14:paraId="2D7BE865" w14:textId="77777777" w:rsidR="00211BA5" w:rsidRDefault="00211BA5" w:rsidP="001D48CB">
            <w:pPr>
              <w:pStyle w:val="fejleck"/>
              <w:snapToGrid w:val="0"/>
              <w:rPr>
                <w:sz w:val="28"/>
              </w:rPr>
            </w:pPr>
            <w:bookmarkStart w:id="0" w:name="_GoBack"/>
            <w:bookmarkEnd w:id="0"/>
          </w:p>
          <w:p w14:paraId="058F2E95" w14:textId="77777777" w:rsidR="00211BA5" w:rsidRDefault="00211BA5" w:rsidP="001D48CB">
            <w:pPr>
              <w:pStyle w:val="fejleck"/>
              <w:rPr>
                <w:b/>
              </w:rPr>
            </w:pPr>
            <w:r>
              <w:rPr>
                <w:noProof/>
                <w:sz w:val="36"/>
              </w:rPr>
              <w:drawing>
                <wp:inline distT="0" distB="0" distL="0" distR="0" wp14:anchorId="0950CE8C" wp14:editId="7C107A71">
                  <wp:extent cx="781050" cy="695325"/>
                  <wp:effectExtent l="0" t="0" r="0" b="9525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ép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316" r="23087" b="466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FAACF8" w14:textId="77777777" w:rsidR="00211BA5" w:rsidRDefault="00211BA5" w:rsidP="001D48CB">
            <w:pPr>
              <w:pStyle w:val="fejleck"/>
              <w:rPr>
                <w:b/>
              </w:rPr>
            </w:pPr>
          </w:p>
        </w:tc>
        <w:tc>
          <w:tcPr>
            <w:tcW w:w="5932" w:type="dxa"/>
            <w:tcBorders>
              <w:bottom w:val="single" w:sz="6" w:space="0" w:color="000000"/>
            </w:tcBorders>
            <w:shd w:val="clear" w:color="auto" w:fill="auto"/>
          </w:tcPr>
          <w:p w14:paraId="0BCA91B2" w14:textId="77777777" w:rsidR="00211BA5" w:rsidRDefault="00211BA5" w:rsidP="001D48CB">
            <w:pPr>
              <w:pStyle w:val="fejleck"/>
              <w:snapToGrid w:val="0"/>
              <w:jc w:val="center"/>
              <w:rPr>
                <w:b/>
              </w:rPr>
            </w:pPr>
          </w:p>
          <w:p w14:paraId="754406D8" w14:textId="77777777" w:rsidR="00211BA5" w:rsidRDefault="00211BA5" w:rsidP="001D48CB">
            <w:pPr>
              <w:pStyle w:val="fejleck"/>
              <w:spacing w:after="57"/>
              <w:jc w:val="center"/>
              <w:rPr>
                <w:b/>
              </w:rPr>
            </w:pPr>
          </w:p>
          <w:p w14:paraId="4DC77A9D" w14:textId="77777777" w:rsidR="00211BA5" w:rsidRDefault="00211BA5" w:rsidP="001D48CB">
            <w:pPr>
              <w:pStyle w:val="fejleck"/>
              <w:spacing w:after="17"/>
              <w:jc w:val="center"/>
              <w:rPr>
                <w:rFonts w:ascii="DejaVu Serif Condensed" w:hAnsi="DejaVu Serif Condensed" w:cs="DejaVu Serif Condensed"/>
                <w:b/>
                <w:sz w:val="24"/>
                <w:szCs w:val="24"/>
              </w:rPr>
            </w:pPr>
            <w:r>
              <w:rPr>
                <w:rFonts w:ascii="DejaVu Serif Condensed" w:hAnsi="DejaVu Serif Condensed" w:cs="DejaVu Serif Condensed"/>
                <w:b/>
                <w:bCs/>
                <w:sz w:val="24"/>
                <w:szCs w:val="24"/>
              </w:rPr>
              <w:t>MISKOLCI EGYETEM</w:t>
            </w:r>
          </w:p>
          <w:p w14:paraId="78B7B378" w14:textId="77777777" w:rsidR="00211BA5" w:rsidRDefault="00211BA5" w:rsidP="001D48CB">
            <w:pPr>
              <w:pStyle w:val="fejleck"/>
              <w:spacing w:after="28"/>
              <w:jc w:val="center"/>
              <w:rPr>
                <w:rFonts w:ascii="DejaVu Serif Condensed" w:hAnsi="DejaVu Serif Condensed" w:cs="DejaVu Serif Condensed"/>
                <w:b/>
                <w:sz w:val="24"/>
                <w:szCs w:val="24"/>
              </w:rPr>
            </w:pPr>
            <w:r>
              <w:rPr>
                <w:rFonts w:ascii="DejaVu Serif Condensed" w:hAnsi="DejaVu Serif Condensed" w:cs="DejaVu Serif Condensed"/>
                <w:b/>
                <w:sz w:val="24"/>
                <w:szCs w:val="24"/>
              </w:rPr>
              <w:t>Gépészmérnöki és Informatikai Kar</w:t>
            </w:r>
          </w:p>
          <w:p w14:paraId="3A6D0C03" w14:textId="77777777" w:rsidR="00211BA5" w:rsidRDefault="00211BA5" w:rsidP="001D48CB">
            <w:pPr>
              <w:pStyle w:val="fejleck"/>
              <w:jc w:val="center"/>
              <w:rPr>
                <w:sz w:val="28"/>
                <w:szCs w:val="28"/>
              </w:rPr>
            </w:pPr>
          </w:p>
        </w:tc>
        <w:tc>
          <w:tcPr>
            <w:tcW w:w="1575" w:type="dxa"/>
            <w:tcBorders>
              <w:bottom w:val="single" w:sz="6" w:space="0" w:color="000000"/>
            </w:tcBorders>
            <w:shd w:val="clear" w:color="auto" w:fill="auto"/>
          </w:tcPr>
          <w:p w14:paraId="0472AE07" w14:textId="77777777" w:rsidR="00211BA5" w:rsidRDefault="00211BA5" w:rsidP="001D48CB">
            <w:pPr>
              <w:pStyle w:val="fejleck"/>
              <w:snapToGrid w:val="0"/>
              <w:jc w:val="center"/>
              <w:rPr>
                <w:sz w:val="28"/>
                <w:szCs w:val="28"/>
              </w:rPr>
            </w:pPr>
          </w:p>
          <w:p w14:paraId="3E8AFB57" w14:textId="77777777" w:rsidR="00211BA5" w:rsidRDefault="00211BA5" w:rsidP="001D48CB">
            <w:pPr>
              <w:pStyle w:val="fejleck"/>
              <w:jc w:val="right"/>
            </w:pPr>
            <w:r>
              <w:object w:dxaOrig="948" w:dyaOrig="841" w14:anchorId="1F3639F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7.2pt;height:55.8pt" o:ole="" filled="t">
                  <v:fill color2="black"/>
                  <v:imagedata r:id="rId9" o:title=""/>
                </v:shape>
                <o:OLEObject Type="Embed" ProgID="Word.Picture.8" ShapeID="_x0000_i1025" DrawAspect="Content" ObjectID="_1678087170" r:id="rId10"/>
              </w:object>
            </w:r>
          </w:p>
        </w:tc>
      </w:tr>
    </w:tbl>
    <w:p w14:paraId="19E7F842" w14:textId="7E91B765" w:rsidR="00B93E6F" w:rsidRDefault="00B93E6F" w:rsidP="00B93E6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07998B8" w14:textId="7348BB90" w:rsidR="0040421B" w:rsidRDefault="0040421B" w:rsidP="0040421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A 202</w:t>
      </w:r>
      <w:r w:rsidR="00BC7A77">
        <w:rPr>
          <w:rFonts w:ascii="Times New Roman" w:hAnsi="Times New Roman" w:cs="Times New Roman"/>
          <w:b/>
          <w:sz w:val="28"/>
          <w:szCs w:val="28"/>
        </w:rPr>
        <w:t>1</w:t>
      </w:r>
      <w:r>
        <w:rPr>
          <w:rFonts w:ascii="Times New Roman" w:hAnsi="Times New Roman" w:cs="Times New Roman"/>
          <w:b/>
          <w:sz w:val="28"/>
          <w:szCs w:val="28"/>
        </w:rPr>
        <w:t>/</w:t>
      </w:r>
      <w:r w:rsidRPr="002953FA">
        <w:rPr>
          <w:rFonts w:ascii="Times New Roman" w:hAnsi="Times New Roman" w:cs="Times New Roman"/>
          <w:b/>
          <w:sz w:val="28"/>
          <w:szCs w:val="28"/>
        </w:rPr>
        <w:t>20</w:t>
      </w:r>
      <w:r>
        <w:rPr>
          <w:rFonts w:ascii="Times New Roman" w:hAnsi="Times New Roman" w:cs="Times New Roman"/>
          <w:b/>
          <w:sz w:val="28"/>
          <w:szCs w:val="28"/>
        </w:rPr>
        <w:t>2</w:t>
      </w:r>
      <w:r w:rsidR="00BC7A77">
        <w:rPr>
          <w:rFonts w:ascii="Times New Roman" w:hAnsi="Times New Roman" w:cs="Times New Roman"/>
          <w:b/>
          <w:sz w:val="28"/>
          <w:szCs w:val="28"/>
        </w:rPr>
        <w:t>2</w:t>
      </w:r>
      <w:r>
        <w:rPr>
          <w:rFonts w:ascii="Times New Roman" w:hAnsi="Times New Roman" w:cs="Times New Roman"/>
          <w:b/>
          <w:sz w:val="28"/>
          <w:szCs w:val="28"/>
        </w:rPr>
        <w:t>-es tanév I. félévétől</w:t>
      </w:r>
    </w:p>
    <w:p w14:paraId="54A4072F" w14:textId="0F6B0EC5" w:rsidR="005F153A" w:rsidRPr="00101B08" w:rsidRDefault="005F153A" w:rsidP="005F153A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01B08">
        <w:rPr>
          <w:rFonts w:ascii="Times New Roman" w:hAnsi="Times New Roman" w:cs="Times New Roman"/>
          <w:b/>
          <w:sz w:val="28"/>
          <w:szCs w:val="28"/>
        </w:rPr>
        <w:t xml:space="preserve">duális formában induló </w:t>
      </w:r>
      <w:r>
        <w:rPr>
          <w:rFonts w:ascii="Times New Roman" w:hAnsi="Times New Roman" w:cs="Times New Roman"/>
          <w:b/>
          <w:sz w:val="28"/>
          <w:szCs w:val="28"/>
        </w:rPr>
        <w:t>alap</w:t>
      </w:r>
      <w:r w:rsidRPr="00101B08">
        <w:rPr>
          <w:rFonts w:ascii="Times New Roman" w:hAnsi="Times New Roman" w:cs="Times New Roman"/>
          <w:b/>
          <w:sz w:val="28"/>
          <w:szCs w:val="28"/>
        </w:rPr>
        <w:t>szakok</w:t>
      </w:r>
    </w:p>
    <w:p w14:paraId="33B47589" w14:textId="77777777" w:rsidR="005F153A" w:rsidRDefault="005F153A" w:rsidP="005F153A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01B08">
        <w:rPr>
          <w:rFonts w:ascii="Times New Roman" w:hAnsi="Times New Roman" w:cs="Times New Roman"/>
          <w:b/>
          <w:sz w:val="28"/>
          <w:szCs w:val="28"/>
        </w:rPr>
        <w:t>a Miskolci Egyetem Gépészmérnöki és Informatikai Karán</w:t>
      </w:r>
    </w:p>
    <w:p w14:paraId="1614A138" w14:textId="77777777" w:rsidR="0040421B" w:rsidRPr="00F97E16" w:rsidRDefault="0040421B" w:rsidP="00B93E6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Rcsostblzat"/>
        <w:tblW w:w="9606" w:type="dxa"/>
        <w:tblLayout w:type="fixed"/>
        <w:tblLook w:val="04A0" w:firstRow="1" w:lastRow="0" w:firstColumn="1" w:lastColumn="0" w:noHBand="0" w:noVBand="1"/>
      </w:tblPr>
      <w:tblGrid>
        <w:gridCol w:w="3510"/>
        <w:gridCol w:w="6096"/>
      </w:tblGrid>
      <w:tr w:rsidR="00B93E6F" w:rsidRPr="005700E8" w14:paraId="0D2D365F" w14:textId="77777777" w:rsidTr="00775008">
        <w:trPr>
          <w:trHeight w:val="320"/>
        </w:trPr>
        <w:tc>
          <w:tcPr>
            <w:tcW w:w="3510" w:type="dxa"/>
            <w:vAlign w:val="center"/>
          </w:tcPr>
          <w:p w14:paraId="732BC5C7" w14:textId="77777777" w:rsidR="00B93E6F" w:rsidRPr="005700E8" w:rsidRDefault="00B93E6F" w:rsidP="00BC7A77">
            <w:pPr>
              <w:spacing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5700E8">
              <w:rPr>
                <w:rFonts w:ascii="Times New Roman" w:hAnsi="Times New Roman" w:cs="Times New Roman"/>
                <w:b/>
                <w:sz w:val="26"/>
                <w:szCs w:val="26"/>
              </w:rPr>
              <w:t>Alapszak</w:t>
            </w:r>
          </w:p>
        </w:tc>
        <w:tc>
          <w:tcPr>
            <w:tcW w:w="6096" w:type="dxa"/>
            <w:vAlign w:val="center"/>
          </w:tcPr>
          <w:p w14:paraId="714F6045" w14:textId="77777777" w:rsidR="00B93E6F" w:rsidRPr="00212479" w:rsidRDefault="00B93E6F" w:rsidP="00BC7A77">
            <w:pPr>
              <w:spacing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212479">
              <w:rPr>
                <w:rFonts w:ascii="Times New Roman" w:hAnsi="Times New Roman" w:cs="Times New Roman"/>
                <w:b/>
                <w:sz w:val="26"/>
                <w:szCs w:val="26"/>
              </w:rPr>
              <w:t>Vállalati partner</w:t>
            </w:r>
          </w:p>
        </w:tc>
      </w:tr>
      <w:tr w:rsidR="00775008" w:rsidRPr="002953FA" w14:paraId="18489E09" w14:textId="77777777" w:rsidTr="00775008">
        <w:trPr>
          <w:trHeight w:val="284"/>
        </w:trPr>
        <w:tc>
          <w:tcPr>
            <w:tcW w:w="3510" w:type="dxa"/>
            <w:vMerge w:val="restart"/>
            <w:vAlign w:val="center"/>
          </w:tcPr>
          <w:p w14:paraId="6491D857" w14:textId="77777777" w:rsidR="00775008" w:rsidRPr="002953FA" w:rsidRDefault="00775008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2953FA">
              <w:rPr>
                <w:rFonts w:ascii="Times New Roman" w:hAnsi="Times New Roman" w:cs="Times New Roman"/>
                <w:b/>
              </w:rPr>
              <w:t xml:space="preserve">Gépészmérnöki </w:t>
            </w:r>
            <w:proofErr w:type="spellStart"/>
            <w:r w:rsidRPr="002953FA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6096" w:type="dxa"/>
            <w:vAlign w:val="center"/>
          </w:tcPr>
          <w:p w14:paraId="4A256961" w14:textId="6DE7EB9A" w:rsidR="00775008" w:rsidRPr="00775008" w:rsidRDefault="001A29D2" w:rsidP="00BC7A77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Békés Drén Kft. (Békés)</w:t>
            </w:r>
          </w:p>
        </w:tc>
      </w:tr>
      <w:tr w:rsidR="00775008" w:rsidRPr="002953FA" w14:paraId="7A9C7F74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24E1F225" w14:textId="77777777" w:rsidR="00775008" w:rsidRPr="002953FA" w:rsidRDefault="00775008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0B13331C" w14:textId="1838E08C" w:rsidR="00775008" w:rsidRPr="00775008" w:rsidRDefault="001A29D2" w:rsidP="00BC7A77">
            <w:pPr>
              <w:rPr>
                <w:rFonts w:ascii="Times New Roman" w:hAnsi="Times New Roman" w:cs="Times New Roman"/>
              </w:rPr>
            </w:pPr>
            <w:proofErr w:type="spellStart"/>
            <w:r w:rsidRPr="00775008">
              <w:rPr>
                <w:rFonts w:ascii="Times New Roman" w:hAnsi="Times New Roman" w:cs="Times New Roman"/>
              </w:rPr>
              <w:t>Continental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Dohányipari </w:t>
            </w:r>
            <w:proofErr w:type="spellStart"/>
            <w:r w:rsidRPr="00775008">
              <w:rPr>
                <w:rFonts w:ascii="Times New Roman" w:hAnsi="Times New Roman" w:cs="Times New Roman"/>
              </w:rPr>
              <w:t>Zrt</w:t>
            </w:r>
            <w:proofErr w:type="spellEnd"/>
            <w:r w:rsidRPr="00775008">
              <w:rPr>
                <w:rFonts w:ascii="Times New Roman" w:hAnsi="Times New Roman" w:cs="Times New Roman"/>
              </w:rPr>
              <w:t>. (Sátoraljaújhely)</w:t>
            </w:r>
          </w:p>
        </w:tc>
      </w:tr>
      <w:tr w:rsidR="00775008" w:rsidRPr="002953FA" w14:paraId="6F9A6620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79CA5BD0" w14:textId="77777777" w:rsidR="00775008" w:rsidRPr="002953FA" w:rsidRDefault="00775008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63312662" w14:textId="75466A4E" w:rsidR="00775008" w:rsidRPr="00775008" w:rsidRDefault="001A29D2" w:rsidP="00BC7A77">
            <w:pPr>
              <w:rPr>
                <w:rFonts w:ascii="Times New Roman" w:hAnsi="Times New Roman" w:cs="Times New Roman"/>
              </w:rPr>
            </w:pPr>
            <w:proofErr w:type="spellStart"/>
            <w:r w:rsidRPr="00775008">
              <w:rPr>
                <w:rFonts w:ascii="Times New Roman" w:hAnsi="Times New Roman" w:cs="Times New Roman"/>
              </w:rPr>
              <w:t>Emerson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75008">
              <w:rPr>
                <w:rFonts w:ascii="Times New Roman" w:hAnsi="Times New Roman" w:cs="Times New Roman"/>
              </w:rPr>
              <w:t>Automation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FCP Kft. (Eger)</w:t>
            </w:r>
          </w:p>
        </w:tc>
      </w:tr>
      <w:tr w:rsidR="00B93E6F" w:rsidRPr="002953FA" w14:paraId="3733103B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04D70D32" w14:textId="77777777" w:rsidR="00B93E6F" w:rsidRPr="002953FA" w:rsidRDefault="00B93E6F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4921F7FA" w14:textId="77777777" w:rsidR="00B93E6F" w:rsidRPr="00775008" w:rsidRDefault="00B93E6F" w:rsidP="00BC7A77">
            <w:pPr>
              <w:rPr>
                <w:rFonts w:ascii="Times New Roman" w:hAnsi="Times New Roman" w:cs="Times New Roman"/>
              </w:rPr>
            </w:pPr>
            <w:proofErr w:type="spellStart"/>
            <w:r w:rsidRPr="00775008">
              <w:rPr>
                <w:rFonts w:ascii="Times New Roman" w:hAnsi="Times New Roman" w:cs="Times New Roman"/>
              </w:rPr>
              <w:t>Joyson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75008">
              <w:rPr>
                <w:rFonts w:ascii="Times New Roman" w:hAnsi="Times New Roman" w:cs="Times New Roman"/>
              </w:rPr>
              <w:t>Safety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Systems Hungary Kft. (Miskolc)</w:t>
            </w:r>
          </w:p>
        </w:tc>
      </w:tr>
      <w:tr w:rsidR="00B93E6F" w:rsidRPr="002953FA" w14:paraId="1CC29A46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3D027C2E" w14:textId="77777777" w:rsidR="00B93E6F" w:rsidRPr="002953FA" w:rsidRDefault="00B93E6F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2362B4E6" w14:textId="77777777" w:rsidR="00B93E6F" w:rsidRPr="00775008" w:rsidRDefault="00B93E6F" w:rsidP="00BC7A77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KIS Szerelő és Kereskedő Kft. (Sajóbábony)</w:t>
            </w:r>
          </w:p>
        </w:tc>
      </w:tr>
      <w:tr w:rsidR="00775008" w:rsidRPr="002953FA" w14:paraId="18074540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70A5242D" w14:textId="77777777" w:rsidR="00775008" w:rsidRPr="002953FA" w:rsidRDefault="00775008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0A69CDC2" w14:textId="25855938" w:rsidR="00775008" w:rsidRPr="00775008" w:rsidRDefault="00775008" w:rsidP="00BC7A77">
            <w:pPr>
              <w:rPr>
                <w:rFonts w:ascii="Times New Roman" w:hAnsi="Times New Roman" w:cs="Times New Roman"/>
              </w:rPr>
            </w:pPr>
            <w:proofErr w:type="spellStart"/>
            <w:r w:rsidRPr="00775008">
              <w:rPr>
                <w:rFonts w:ascii="Times New Roman" w:hAnsi="Times New Roman" w:cs="Times New Roman"/>
              </w:rPr>
              <w:t>Ongropack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Kft. (Szirmabesenyő)</w:t>
            </w:r>
          </w:p>
        </w:tc>
      </w:tr>
      <w:tr w:rsidR="00775008" w:rsidRPr="002953FA" w14:paraId="43B66BCE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33A9A786" w14:textId="77777777" w:rsidR="00775008" w:rsidRPr="002953FA" w:rsidRDefault="00775008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0E8C9ED8" w14:textId="77777777" w:rsidR="00775008" w:rsidRPr="00775008" w:rsidRDefault="00775008" w:rsidP="00BC7A77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 xml:space="preserve">Robert Bosch </w:t>
            </w:r>
            <w:proofErr w:type="spellStart"/>
            <w:r w:rsidRPr="00775008">
              <w:rPr>
                <w:rFonts w:ascii="Times New Roman" w:hAnsi="Times New Roman" w:cs="Times New Roman"/>
              </w:rPr>
              <w:t>Power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75008">
              <w:rPr>
                <w:rFonts w:ascii="Times New Roman" w:hAnsi="Times New Roman" w:cs="Times New Roman"/>
              </w:rPr>
              <w:t>Tool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Kft. (Miskolc)</w:t>
            </w:r>
          </w:p>
        </w:tc>
      </w:tr>
      <w:tr w:rsidR="00775008" w:rsidRPr="002953FA" w14:paraId="633D30E5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720044B6" w14:textId="77777777" w:rsidR="00775008" w:rsidRPr="002953FA" w:rsidRDefault="00775008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0F58F860" w14:textId="77777777" w:rsidR="00775008" w:rsidRPr="00775008" w:rsidRDefault="00775008" w:rsidP="00BC7A77">
            <w:pPr>
              <w:rPr>
                <w:rFonts w:ascii="Times New Roman" w:hAnsi="Times New Roman" w:cs="Times New Roman"/>
              </w:rPr>
            </w:pPr>
            <w:proofErr w:type="spellStart"/>
            <w:r w:rsidRPr="00775008">
              <w:rPr>
                <w:rFonts w:ascii="Times New Roman" w:hAnsi="Times New Roman" w:cs="Times New Roman"/>
              </w:rPr>
              <w:t>Shinwa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Magyarország Precíziós Kft. (Miskolc)</w:t>
            </w:r>
          </w:p>
        </w:tc>
      </w:tr>
      <w:tr w:rsidR="00775008" w:rsidRPr="002953FA" w14:paraId="2098B6E7" w14:textId="77777777" w:rsidTr="00775008">
        <w:trPr>
          <w:trHeight w:val="284"/>
        </w:trPr>
        <w:tc>
          <w:tcPr>
            <w:tcW w:w="3510" w:type="dxa"/>
            <w:vMerge w:val="restart"/>
            <w:vAlign w:val="center"/>
          </w:tcPr>
          <w:p w14:paraId="29D7E935" w14:textId="77777777" w:rsidR="00775008" w:rsidRPr="00FA534C" w:rsidRDefault="00775008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2953FA">
              <w:rPr>
                <w:rFonts w:ascii="Times New Roman" w:hAnsi="Times New Roman" w:cs="Times New Roman"/>
                <w:b/>
              </w:rPr>
              <w:t xml:space="preserve">Ipari termék- és formatervező </w:t>
            </w:r>
            <w:r>
              <w:rPr>
                <w:rFonts w:ascii="Times New Roman" w:hAnsi="Times New Roman" w:cs="Times New Roman"/>
                <w:b/>
              </w:rPr>
              <w:t xml:space="preserve">mérnöki </w:t>
            </w:r>
            <w:proofErr w:type="spellStart"/>
            <w:r w:rsidRPr="002953FA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6096" w:type="dxa"/>
            <w:vAlign w:val="center"/>
          </w:tcPr>
          <w:p w14:paraId="5B1A721D" w14:textId="72BED9F1" w:rsidR="00775008" w:rsidRPr="00775008" w:rsidRDefault="00775008" w:rsidP="00BC7A77">
            <w:pPr>
              <w:rPr>
                <w:rFonts w:ascii="Times New Roman" w:hAnsi="Times New Roman" w:cs="Times New Roman"/>
              </w:rPr>
            </w:pPr>
            <w:proofErr w:type="spellStart"/>
            <w:r w:rsidRPr="00775008">
              <w:rPr>
                <w:rFonts w:ascii="Times New Roman" w:hAnsi="Times New Roman" w:cs="Times New Roman"/>
              </w:rPr>
              <w:t>Emerson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75008">
              <w:rPr>
                <w:rFonts w:ascii="Times New Roman" w:hAnsi="Times New Roman" w:cs="Times New Roman"/>
              </w:rPr>
              <w:t>Automation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FCP Kft. (Eger)</w:t>
            </w:r>
          </w:p>
        </w:tc>
      </w:tr>
      <w:tr w:rsidR="00B93E6F" w:rsidRPr="002953FA" w14:paraId="4A5A044C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0A4069B3" w14:textId="77777777" w:rsidR="00B93E6F" w:rsidRPr="002953FA" w:rsidRDefault="00B93E6F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6423BEC2" w14:textId="2B8958E8" w:rsidR="00B93E6F" w:rsidRPr="00775008" w:rsidRDefault="00B93E6F" w:rsidP="00BC7A77">
            <w:pPr>
              <w:rPr>
                <w:rFonts w:ascii="Times New Roman" w:hAnsi="Times New Roman" w:cs="Times New Roman"/>
              </w:rPr>
            </w:pPr>
            <w:proofErr w:type="spellStart"/>
            <w:r w:rsidRPr="00775008">
              <w:rPr>
                <w:rFonts w:ascii="Times New Roman" w:hAnsi="Times New Roman" w:cs="Times New Roman"/>
              </w:rPr>
              <w:t>Ongropack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Kft. (</w:t>
            </w:r>
            <w:r w:rsidR="006F7EB8" w:rsidRPr="00775008">
              <w:rPr>
                <w:rFonts w:ascii="Times New Roman" w:hAnsi="Times New Roman" w:cs="Times New Roman"/>
              </w:rPr>
              <w:t>Szirmabesenyő</w:t>
            </w:r>
            <w:r w:rsidRPr="00775008">
              <w:rPr>
                <w:rFonts w:ascii="Times New Roman" w:hAnsi="Times New Roman" w:cs="Times New Roman"/>
              </w:rPr>
              <w:t>)</w:t>
            </w:r>
          </w:p>
        </w:tc>
      </w:tr>
      <w:tr w:rsidR="00775008" w:rsidRPr="002953FA" w14:paraId="2B8C6FEC" w14:textId="77777777" w:rsidTr="00775008">
        <w:trPr>
          <w:trHeight w:val="284"/>
        </w:trPr>
        <w:tc>
          <w:tcPr>
            <w:tcW w:w="3510" w:type="dxa"/>
            <w:vMerge w:val="restart"/>
            <w:vAlign w:val="center"/>
          </w:tcPr>
          <w:p w14:paraId="7A63C00E" w14:textId="77777777" w:rsidR="00775008" w:rsidRPr="002953FA" w:rsidRDefault="00775008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2953FA">
              <w:rPr>
                <w:rFonts w:ascii="Times New Roman" w:hAnsi="Times New Roman" w:cs="Times New Roman"/>
                <w:b/>
              </w:rPr>
              <w:t xml:space="preserve">Járműmérnöki </w:t>
            </w:r>
            <w:proofErr w:type="spellStart"/>
            <w:r w:rsidRPr="002953FA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6096" w:type="dxa"/>
            <w:vAlign w:val="center"/>
          </w:tcPr>
          <w:p w14:paraId="5FCBE13B" w14:textId="4D58DB4C" w:rsidR="00775008" w:rsidRPr="00775008" w:rsidRDefault="00775008" w:rsidP="00BC7A77">
            <w:pPr>
              <w:rPr>
                <w:rFonts w:ascii="Times New Roman" w:hAnsi="Times New Roman" w:cs="Times New Roman"/>
              </w:rPr>
            </w:pPr>
            <w:proofErr w:type="spellStart"/>
            <w:r w:rsidRPr="00775008">
              <w:rPr>
                <w:rFonts w:ascii="Times New Roman" w:hAnsi="Times New Roman" w:cs="Times New Roman"/>
              </w:rPr>
              <w:t>Joyson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75008">
              <w:rPr>
                <w:rFonts w:ascii="Times New Roman" w:hAnsi="Times New Roman" w:cs="Times New Roman"/>
              </w:rPr>
              <w:t>Safety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Systems Hungary Kft. (Miskolc)</w:t>
            </w:r>
          </w:p>
        </w:tc>
      </w:tr>
      <w:tr w:rsidR="00B93E6F" w:rsidRPr="002953FA" w14:paraId="2C49307B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3BEB01F7" w14:textId="77777777" w:rsidR="00B93E6F" w:rsidRPr="002953FA" w:rsidRDefault="00B93E6F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41B733C0" w14:textId="77777777" w:rsidR="00B93E6F" w:rsidRPr="00775008" w:rsidRDefault="00B93E6F" w:rsidP="00BC7A77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 xml:space="preserve">Robert Bosch </w:t>
            </w:r>
            <w:proofErr w:type="spellStart"/>
            <w:r w:rsidRPr="00775008">
              <w:rPr>
                <w:rFonts w:ascii="Times New Roman" w:hAnsi="Times New Roman" w:cs="Times New Roman"/>
              </w:rPr>
              <w:t>Energy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and Body Systems Kft. (Miskolc)</w:t>
            </w:r>
          </w:p>
        </w:tc>
      </w:tr>
      <w:tr w:rsidR="00B93E6F" w:rsidRPr="002953FA" w14:paraId="6F8F4F50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0ED5AF76" w14:textId="77777777" w:rsidR="00B93E6F" w:rsidRPr="002953FA" w:rsidRDefault="00B93E6F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36B8EE00" w14:textId="77777777" w:rsidR="00B93E6F" w:rsidRPr="00775008" w:rsidRDefault="00B93E6F" w:rsidP="00BC7A77">
            <w:pPr>
              <w:rPr>
                <w:rFonts w:ascii="Times New Roman" w:hAnsi="Times New Roman" w:cs="Times New Roman"/>
              </w:rPr>
            </w:pPr>
            <w:proofErr w:type="spellStart"/>
            <w:r w:rsidRPr="00775008">
              <w:rPr>
                <w:rFonts w:ascii="Times New Roman" w:hAnsi="Times New Roman" w:cs="Times New Roman"/>
              </w:rPr>
              <w:t>Shinwa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Magyarország Precíziós Kft. (Miskolc)</w:t>
            </w:r>
          </w:p>
        </w:tc>
      </w:tr>
      <w:tr w:rsidR="00775008" w:rsidRPr="002953FA" w14:paraId="457B7140" w14:textId="77777777" w:rsidTr="001A29D2">
        <w:trPr>
          <w:trHeight w:val="340"/>
        </w:trPr>
        <w:tc>
          <w:tcPr>
            <w:tcW w:w="3510" w:type="dxa"/>
            <w:vAlign w:val="center"/>
          </w:tcPr>
          <w:p w14:paraId="67E29DAE" w14:textId="77777777" w:rsidR="00775008" w:rsidRPr="002953FA" w:rsidRDefault="00775008" w:rsidP="001A29D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ogisztikai mérnöki</w:t>
            </w:r>
            <w:r w:rsidRPr="00AD58D9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AD58D9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6096" w:type="dxa"/>
            <w:vAlign w:val="center"/>
          </w:tcPr>
          <w:p w14:paraId="7BC81285" w14:textId="37D81E19" w:rsidR="00775008" w:rsidRPr="00775008" w:rsidRDefault="00775008" w:rsidP="00BC7A77">
            <w:pPr>
              <w:rPr>
                <w:rFonts w:ascii="Times New Roman" w:hAnsi="Times New Roman" w:cs="Times New Roman"/>
              </w:rPr>
            </w:pPr>
            <w:proofErr w:type="spellStart"/>
            <w:r w:rsidRPr="00775008">
              <w:rPr>
                <w:rFonts w:ascii="Times New Roman" w:hAnsi="Times New Roman" w:cs="Times New Roman"/>
              </w:rPr>
              <w:t>Joyson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75008">
              <w:rPr>
                <w:rFonts w:ascii="Times New Roman" w:hAnsi="Times New Roman" w:cs="Times New Roman"/>
              </w:rPr>
              <w:t>Safety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Systems Hungary Kft. (Miskolc)</w:t>
            </w:r>
          </w:p>
        </w:tc>
      </w:tr>
      <w:tr w:rsidR="00775008" w:rsidRPr="002953FA" w14:paraId="33DF7719" w14:textId="77777777" w:rsidTr="00775008">
        <w:trPr>
          <w:trHeight w:val="284"/>
        </w:trPr>
        <w:tc>
          <w:tcPr>
            <w:tcW w:w="3510" w:type="dxa"/>
            <w:vMerge w:val="restart"/>
            <w:vAlign w:val="center"/>
          </w:tcPr>
          <w:p w14:paraId="3BFB1616" w14:textId="77777777" w:rsidR="00775008" w:rsidRPr="002953FA" w:rsidRDefault="00775008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2953FA">
              <w:rPr>
                <w:rFonts w:ascii="Times New Roman" w:hAnsi="Times New Roman" w:cs="Times New Roman"/>
                <w:b/>
              </w:rPr>
              <w:t xml:space="preserve">Mechatronikai mérnöki </w:t>
            </w:r>
            <w:proofErr w:type="spellStart"/>
            <w:r w:rsidRPr="002953FA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6096" w:type="dxa"/>
            <w:vAlign w:val="center"/>
          </w:tcPr>
          <w:p w14:paraId="2A8B0F87" w14:textId="240FE07B" w:rsidR="00775008" w:rsidRPr="00775008" w:rsidRDefault="009B30D0" w:rsidP="00BC7A77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Békés Drén Kft. (Békés)</w:t>
            </w:r>
          </w:p>
        </w:tc>
      </w:tr>
      <w:tr w:rsidR="00775008" w:rsidRPr="002953FA" w14:paraId="5950CAB7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3A01B98D" w14:textId="77777777" w:rsidR="00775008" w:rsidRPr="002953FA" w:rsidRDefault="00775008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6F382E30" w14:textId="1023963E" w:rsidR="00775008" w:rsidRPr="00775008" w:rsidRDefault="009B30D0" w:rsidP="00BC7A77">
            <w:pPr>
              <w:rPr>
                <w:rFonts w:ascii="Times New Roman" w:hAnsi="Times New Roman" w:cs="Times New Roman"/>
              </w:rPr>
            </w:pPr>
            <w:proofErr w:type="spellStart"/>
            <w:r w:rsidRPr="00775008">
              <w:rPr>
                <w:rFonts w:ascii="Times New Roman" w:hAnsi="Times New Roman" w:cs="Times New Roman"/>
              </w:rPr>
              <w:t>Emerson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75008">
              <w:rPr>
                <w:rFonts w:ascii="Times New Roman" w:hAnsi="Times New Roman" w:cs="Times New Roman"/>
              </w:rPr>
              <w:t>Automation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FCP Kft. (Eger)</w:t>
            </w:r>
          </w:p>
        </w:tc>
      </w:tr>
      <w:tr w:rsidR="00775008" w:rsidRPr="002953FA" w14:paraId="72746AC6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1397515D" w14:textId="77777777" w:rsidR="00775008" w:rsidRPr="002953FA" w:rsidRDefault="00775008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2F192385" w14:textId="31A08D85" w:rsidR="00775008" w:rsidRPr="00775008" w:rsidRDefault="00775008" w:rsidP="00BC7A77">
            <w:pPr>
              <w:rPr>
                <w:rFonts w:ascii="Times New Roman" w:hAnsi="Times New Roman" w:cs="Times New Roman"/>
              </w:rPr>
            </w:pPr>
            <w:proofErr w:type="spellStart"/>
            <w:r w:rsidRPr="00775008">
              <w:rPr>
                <w:rFonts w:ascii="Times New Roman" w:hAnsi="Times New Roman" w:cs="Times New Roman"/>
              </w:rPr>
              <w:t>Joyson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75008">
              <w:rPr>
                <w:rFonts w:ascii="Times New Roman" w:hAnsi="Times New Roman" w:cs="Times New Roman"/>
              </w:rPr>
              <w:t>Safety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Systems Hungary Kft. (Miskolc)</w:t>
            </w:r>
          </w:p>
        </w:tc>
      </w:tr>
      <w:tr w:rsidR="00775008" w:rsidRPr="002953FA" w14:paraId="2425743E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5A0678A9" w14:textId="77777777" w:rsidR="00775008" w:rsidRPr="002953FA" w:rsidRDefault="00775008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454FDEDC" w14:textId="127FC45E" w:rsidR="00775008" w:rsidRPr="00775008" w:rsidRDefault="00775008" w:rsidP="00BC7A77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 xml:space="preserve">Robert Bosch </w:t>
            </w:r>
            <w:proofErr w:type="spellStart"/>
            <w:r w:rsidRPr="00775008">
              <w:rPr>
                <w:rFonts w:ascii="Times New Roman" w:hAnsi="Times New Roman" w:cs="Times New Roman"/>
              </w:rPr>
              <w:t>Energy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and Body Systems Kft. (Miskolc)</w:t>
            </w:r>
          </w:p>
        </w:tc>
      </w:tr>
      <w:tr w:rsidR="00B93E6F" w:rsidRPr="002953FA" w14:paraId="2849E308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2072FF8E" w14:textId="77777777" w:rsidR="00B93E6F" w:rsidRPr="002953FA" w:rsidRDefault="00B93E6F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76C2BFED" w14:textId="77777777" w:rsidR="00B93E6F" w:rsidRPr="00775008" w:rsidRDefault="00B93E6F" w:rsidP="00BC7A77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 xml:space="preserve">Robert Bosch </w:t>
            </w:r>
            <w:proofErr w:type="spellStart"/>
            <w:r w:rsidRPr="00775008">
              <w:rPr>
                <w:rFonts w:ascii="Times New Roman" w:hAnsi="Times New Roman" w:cs="Times New Roman"/>
              </w:rPr>
              <w:t>Power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75008">
              <w:rPr>
                <w:rFonts w:ascii="Times New Roman" w:hAnsi="Times New Roman" w:cs="Times New Roman"/>
              </w:rPr>
              <w:t>Tool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Kft. (Miskolc)</w:t>
            </w:r>
          </w:p>
        </w:tc>
      </w:tr>
      <w:tr w:rsidR="00B93E6F" w:rsidRPr="002953FA" w14:paraId="3D58E054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35976E2B" w14:textId="77777777" w:rsidR="00B93E6F" w:rsidRPr="002953FA" w:rsidRDefault="00B93E6F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0D6A2D4F" w14:textId="77777777" w:rsidR="00B93E6F" w:rsidRPr="00775008" w:rsidRDefault="00B93E6F" w:rsidP="00BC7A77">
            <w:pPr>
              <w:rPr>
                <w:rFonts w:ascii="Times New Roman" w:hAnsi="Times New Roman" w:cs="Times New Roman"/>
              </w:rPr>
            </w:pPr>
            <w:proofErr w:type="spellStart"/>
            <w:r w:rsidRPr="00775008">
              <w:rPr>
                <w:rFonts w:ascii="Times New Roman" w:hAnsi="Times New Roman" w:cs="Times New Roman"/>
              </w:rPr>
              <w:t>Shinwa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Magyarország Precíziós Kft. (Miskolc)</w:t>
            </w:r>
          </w:p>
        </w:tc>
      </w:tr>
      <w:tr w:rsidR="009B30D0" w:rsidRPr="002953FA" w14:paraId="5727EBC6" w14:textId="77777777" w:rsidTr="00775008">
        <w:trPr>
          <w:trHeight w:val="284"/>
        </w:trPr>
        <w:tc>
          <w:tcPr>
            <w:tcW w:w="3510" w:type="dxa"/>
            <w:vMerge w:val="restart"/>
            <w:vAlign w:val="center"/>
          </w:tcPr>
          <w:p w14:paraId="15A2CBF0" w14:textId="77777777" w:rsidR="009B30D0" w:rsidRPr="002953FA" w:rsidRDefault="009B30D0" w:rsidP="009B30D0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2953FA">
              <w:rPr>
                <w:rFonts w:ascii="Times New Roman" w:hAnsi="Times New Roman" w:cs="Times New Roman"/>
                <w:b/>
              </w:rPr>
              <w:t xml:space="preserve">Mérnökinformatikus </w:t>
            </w:r>
            <w:proofErr w:type="spellStart"/>
            <w:r w:rsidRPr="002953FA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6096" w:type="dxa"/>
            <w:vAlign w:val="center"/>
          </w:tcPr>
          <w:p w14:paraId="21766C5D" w14:textId="0DA8B215" w:rsidR="009B30D0" w:rsidRPr="00775008" w:rsidRDefault="009B30D0" w:rsidP="009B30D0">
            <w:pPr>
              <w:rPr>
                <w:rFonts w:ascii="Times New Roman" w:hAnsi="Times New Roman" w:cs="Times New Roman"/>
              </w:rPr>
            </w:pPr>
            <w:proofErr w:type="spellStart"/>
            <w:r w:rsidRPr="00775008">
              <w:rPr>
                <w:rFonts w:ascii="Times New Roman" w:hAnsi="Times New Roman" w:cs="Times New Roman"/>
              </w:rPr>
              <w:t>Joyson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75008">
              <w:rPr>
                <w:rFonts w:ascii="Times New Roman" w:hAnsi="Times New Roman" w:cs="Times New Roman"/>
              </w:rPr>
              <w:t>Safety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Systems Hungary Kft. (Miskolc)</w:t>
            </w:r>
          </w:p>
        </w:tc>
      </w:tr>
      <w:tr w:rsidR="009B30D0" w:rsidRPr="002953FA" w14:paraId="407C5F66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77820804" w14:textId="77777777" w:rsidR="009B30D0" w:rsidRPr="002953FA" w:rsidRDefault="009B30D0" w:rsidP="009B30D0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527A7F8F" w14:textId="1BC4814F" w:rsidR="009B30D0" w:rsidRPr="00775008" w:rsidRDefault="009B30D0" w:rsidP="009B30D0">
            <w:pPr>
              <w:rPr>
                <w:rFonts w:ascii="Times New Roman" w:hAnsi="Times New Roman" w:cs="Times New Roman"/>
              </w:rPr>
            </w:pPr>
            <w:proofErr w:type="spellStart"/>
            <w:r w:rsidRPr="00775008">
              <w:rPr>
                <w:rFonts w:ascii="Times New Roman" w:hAnsi="Times New Roman" w:cs="Times New Roman"/>
              </w:rPr>
              <w:t>Ongropack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Kft. (Szirmabesenyő)</w:t>
            </w:r>
          </w:p>
        </w:tc>
      </w:tr>
      <w:tr w:rsidR="009B30D0" w:rsidRPr="002953FA" w14:paraId="533782CD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7E64ACB5" w14:textId="77777777" w:rsidR="009B30D0" w:rsidRPr="002953FA" w:rsidRDefault="009B30D0" w:rsidP="009B30D0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7742A817" w14:textId="5CA17795" w:rsidR="009B30D0" w:rsidRPr="00775008" w:rsidRDefault="009B30D0" w:rsidP="009B30D0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 xml:space="preserve">Robert Bosch </w:t>
            </w:r>
            <w:proofErr w:type="spellStart"/>
            <w:r w:rsidRPr="00775008">
              <w:rPr>
                <w:rFonts w:ascii="Times New Roman" w:hAnsi="Times New Roman" w:cs="Times New Roman"/>
              </w:rPr>
              <w:t>Energy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and Body Systems Kft. (Miskolc)</w:t>
            </w:r>
          </w:p>
        </w:tc>
      </w:tr>
      <w:tr w:rsidR="009B30D0" w:rsidRPr="002953FA" w14:paraId="5EF03896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13A1C379" w14:textId="77777777" w:rsidR="009B30D0" w:rsidRPr="002953FA" w:rsidRDefault="009B30D0" w:rsidP="009B30D0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3FD4B9FF" w14:textId="39757EB3" w:rsidR="009B30D0" w:rsidRPr="00775008" w:rsidRDefault="009B30D0" w:rsidP="009B30D0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Szinva Net Informatikai Zrt. (Miskolc)</w:t>
            </w:r>
          </w:p>
        </w:tc>
      </w:tr>
      <w:tr w:rsidR="009B30D0" w:rsidRPr="00D17EBC" w14:paraId="2B6E041C" w14:textId="77777777" w:rsidTr="00775008">
        <w:trPr>
          <w:trHeight w:val="284"/>
        </w:trPr>
        <w:tc>
          <w:tcPr>
            <w:tcW w:w="3510" w:type="dxa"/>
            <w:vMerge w:val="restart"/>
            <w:vAlign w:val="center"/>
          </w:tcPr>
          <w:p w14:paraId="40B7C13D" w14:textId="77777777" w:rsidR="009B30D0" w:rsidRPr="002953FA" w:rsidRDefault="009B30D0" w:rsidP="009B30D0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AD58D9">
              <w:rPr>
                <w:rFonts w:ascii="Times New Roman" w:hAnsi="Times New Roman" w:cs="Times New Roman"/>
                <w:b/>
              </w:rPr>
              <w:t xml:space="preserve">Műszaki menedzser </w:t>
            </w:r>
            <w:proofErr w:type="spellStart"/>
            <w:r w:rsidRPr="00AD58D9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6096" w:type="dxa"/>
            <w:vAlign w:val="center"/>
          </w:tcPr>
          <w:p w14:paraId="647D0678" w14:textId="2E6C9245" w:rsidR="009B30D0" w:rsidRPr="00775008" w:rsidRDefault="009B30D0" w:rsidP="009B30D0">
            <w:pPr>
              <w:rPr>
                <w:rFonts w:ascii="Times New Roman" w:hAnsi="Times New Roman" w:cs="Times New Roman"/>
              </w:rPr>
            </w:pPr>
            <w:proofErr w:type="spellStart"/>
            <w:r w:rsidRPr="00775008">
              <w:rPr>
                <w:rFonts w:ascii="Times New Roman" w:hAnsi="Times New Roman" w:cs="Times New Roman"/>
              </w:rPr>
              <w:t>Ongropack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Kft. (Szirmabesenyő)</w:t>
            </w:r>
          </w:p>
        </w:tc>
      </w:tr>
      <w:tr w:rsidR="009B30D0" w:rsidRPr="002953FA" w14:paraId="5CC14F79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218E57A4" w14:textId="77777777" w:rsidR="009B30D0" w:rsidRPr="002953FA" w:rsidRDefault="009B30D0" w:rsidP="009B30D0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6CC500EC" w14:textId="77777777" w:rsidR="009B30D0" w:rsidRPr="00775008" w:rsidRDefault="009B30D0" w:rsidP="009B30D0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RK-TEAM Digital Kft. (Miskolc)</w:t>
            </w:r>
          </w:p>
        </w:tc>
      </w:tr>
      <w:tr w:rsidR="009B30D0" w:rsidRPr="009A63CD" w14:paraId="442BEE16" w14:textId="77777777" w:rsidTr="001A29D2">
        <w:trPr>
          <w:trHeight w:val="338"/>
        </w:trPr>
        <w:tc>
          <w:tcPr>
            <w:tcW w:w="3510" w:type="dxa"/>
            <w:vAlign w:val="center"/>
          </w:tcPr>
          <w:p w14:paraId="7F12CAF7" w14:textId="77777777" w:rsidR="009B30D0" w:rsidRPr="002953FA" w:rsidRDefault="009B30D0" w:rsidP="009B30D0">
            <w:pPr>
              <w:rPr>
                <w:rFonts w:ascii="Times New Roman" w:hAnsi="Times New Roman" w:cs="Times New Roman"/>
                <w:b/>
              </w:rPr>
            </w:pPr>
            <w:r w:rsidRPr="00AD58D9">
              <w:rPr>
                <w:rFonts w:ascii="Times New Roman" w:hAnsi="Times New Roman" w:cs="Times New Roman"/>
                <w:b/>
              </w:rPr>
              <w:t xml:space="preserve">Programtervező informatikus </w:t>
            </w:r>
            <w:proofErr w:type="spellStart"/>
            <w:r w:rsidRPr="00AD58D9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6096" w:type="dxa"/>
            <w:vAlign w:val="center"/>
          </w:tcPr>
          <w:p w14:paraId="0F016928" w14:textId="6DE7F0AA" w:rsidR="009B30D0" w:rsidRPr="00775008" w:rsidRDefault="009B30D0" w:rsidP="009B30D0">
            <w:pPr>
              <w:rPr>
                <w:rFonts w:ascii="Times New Roman" w:hAnsi="Times New Roman" w:cs="Times New Roman"/>
              </w:rPr>
            </w:pPr>
            <w:proofErr w:type="spellStart"/>
            <w:r w:rsidRPr="00775008">
              <w:rPr>
                <w:rFonts w:ascii="Times New Roman" w:hAnsi="Times New Roman" w:cs="Times New Roman"/>
              </w:rPr>
              <w:t>Shinwa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Magyarország Precíziós Kft. (Miskolc)</w:t>
            </w:r>
          </w:p>
        </w:tc>
      </w:tr>
      <w:tr w:rsidR="00DC646F" w:rsidRPr="009A63CD" w14:paraId="53CDD72A" w14:textId="77777777" w:rsidTr="00775008">
        <w:trPr>
          <w:trHeight w:val="284"/>
        </w:trPr>
        <w:tc>
          <w:tcPr>
            <w:tcW w:w="3510" w:type="dxa"/>
            <w:vMerge w:val="restart"/>
            <w:vAlign w:val="center"/>
          </w:tcPr>
          <w:p w14:paraId="7663C2FA" w14:textId="77777777" w:rsidR="00DC646F" w:rsidRPr="002953FA" w:rsidRDefault="00DC646F" w:rsidP="009B30D0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9A63CD">
              <w:rPr>
                <w:rFonts w:ascii="Times New Roman" w:hAnsi="Times New Roman" w:cs="Times New Roman"/>
                <w:b/>
              </w:rPr>
              <w:t xml:space="preserve">Villamosmérnöki </w:t>
            </w:r>
            <w:proofErr w:type="spellStart"/>
            <w:r w:rsidRPr="009A63CD">
              <w:rPr>
                <w:rFonts w:ascii="Times New Roman" w:hAnsi="Times New Roman" w:cs="Times New Roman"/>
                <w:b/>
              </w:rPr>
              <w:t>BSc</w:t>
            </w:r>
            <w:proofErr w:type="spellEnd"/>
          </w:p>
        </w:tc>
        <w:tc>
          <w:tcPr>
            <w:tcW w:w="6096" w:type="dxa"/>
            <w:vAlign w:val="center"/>
          </w:tcPr>
          <w:p w14:paraId="6C3BF90A" w14:textId="1D4D194B" w:rsidR="00DC646F" w:rsidRPr="00775008" w:rsidRDefault="00DC646F" w:rsidP="009B30D0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E.ON Tiszántúli Áramhálózati Zrt. (Debrecen)</w:t>
            </w:r>
          </w:p>
        </w:tc>
      </w:tr>
      <w:tr w:rsidR="00DC646F" w:rsidRPr="009A63CD" w14:paraId="3F9F40C7" w14:textId="77777777" w:rsidTr="00DC646F">
        <w:trPr>
          <w:trHeight w:val="81"/>
        </w:trPr>
        <w:tc>
          <w:tcPr>
            <w:tcW w:w="3510" w:type="dxa"/>
            <w:vMerge/>
            <w:vAlign w:val="center"/>
          </w:tcPr>
          <w:p w14:paraId="413A7590" w14:textId="77777777" w:rsidR="00DC646F" w:rsidRPr="009A63CD" w:rsidRDefault="00DC646F" w:rsidP="009B30D0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7ABCFF68" w14:textId="2DF1EDDC" w:rsidR="00DC646F" w:rsidRPr="00775008" w:rsidRDefault="00DC646F" w:rsidP="009B30D0">
            <w:pPr>
              <w:rPr>
                <w:rFonts w:ascii="Times New Roman" w:hAnsi="Times New Roman" w:cs="Times New Roman"/>
              </w:rPr>
            </w:pPr>
            <w:r w:rsidRPr="00DC646F">
              <w:rPr>
                <w:rFonts w:ascii="Times New Roman" w:hAnsi="Times New Roman" w:cs="Times New Roman"/>
              </w:rPr>
              <w:t>HELL ENERGY Magyarország Kft</w:t>
            </w:r>
            <w:r>
              <w:rPr>
                <w:rFonts w:ascii="Times New Roman" w:hAnsi="Times New Roman" w:cs="Times New Roman"/>
              </w:rPr>
              <w:t>. (Szikszó)</w:t>
            </w:r>
          </w:p>
        </w:tc>
      </w:tr>
      <w:tr w:rsidR="00DC646F" w:rsidRPr="009A63CD" w14:paraId="36775D15" w14:textId="77777777" w:rsidTr="00775008">
        <w:trPr>
          <w:trHeight w:val="80"/>
        </w:trPr>
        <w:tc>
          <w:tcPr>
            <w:tcW w:w="3510" w:type="dxa"/>
            <w:vMerge/>
            <w:vAlign w:val="center"/>
          </w:tcPr>
          <w:p w14:paraId="47D58895" w14:textId="77777777" w:rsidR="00DC646F" w:rsidRPr="009A63CD" w:rsidRDefault="00DC646F" w:rsidP="009B30D0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65E5A853" w14:textId="5A80D36E" w:rsidR="00DC646F" w:rsidRPr="00775008" w:rsidRDefault="00DC646F" w:rsidP="009B30D0">
            <w:pPr>
              <w:rPr>
                <w:rFonts w:ascii="Times New Roman" w:hAnsi="Times New Roman" w:cs="Times New Roman"/>
              </w:rPr>
            </w:pPr>
            <w:proofErr w:type="spellStart"/>
            <w:r w:rsidRPr="00775008">
              <w:rPr>
                <w:rFonts w:ascii="Times New Roman" w:hAnsi="Times New Roman" w:cs="Times New Roman"/>
              </w:rPr>
              <w:t>Ongropack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Kft. (Szirmabesenyő)</w:t>
            </w:r>
          </w:p>
        </w:tc>
      </w:tr>
      <w:tr w:rsidR="00DC646F" w:rsidRPr="009A63CD" w14:paraId="0CC9199B" w14:textId="77777777" w:rsidTr="00775008">
        <w:trPr>
          <w:trHeight w:val="284"/>
        </w:trPr>
        <w:tc>
          <w:tcPr>
            <w:tcW w:w="3510" w:type="dxa"/>
            <w:vMerge/>
          </w:tcPr>
          <w:p w14:paraId="10A73D34" w14:textId="77777777" w:rsidR="00DC646F" w:rsidRPr="002953FA" w:rsidRDefault="00DC646F" w:rsidP="009B30D0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7AE3B5F9" w14:textId="787ECEEF" w:rsidR="00DC646F" w:rsidRPr="00775008" w:rsidRDefault="00DC646F" w:rsidP="009B30D0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 xml:space="preserve">Robert Bosch </w:t>
            </w:r>
            <w:proofErr w:type="spellStart"/>
            <w:r w:rsidRPr="00775008">
              <w:rPr>
                <w:rFonts w:ascii="Times New Roman" w:hAnsi="Times New Roman" w:cs="Times New Roman"/>
              </w:rPr>
              <w:t>Energy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and Body Systems Kft. (Miskolc)</w:t>
            </w:r>
          </w:p>
        </w:tc>
      </w:tr>
      <w:tr w:rsidR="00DC646F" w:rsidRPr="009A63CD" w14:paraId="72113B48" w14:textId="77777777" w:rsidTr="00775008">
        <w:trPr>
          <w:trHeight w:val="284"/>
        </w:trPr>
        <w:tc>
          <w:tcPr>
            <w:tcW w:w="3510" w:type="dxa"/>
            <w:vMerge/>
          </w:tcPr>
          <w:p w14:paraId="19E8046F" w14:textId="77777777" w:rsidR="00DC646F" w:rsidRPr="002953FA" w:rsidRDefault="00DC646F" w:rsidP="009B30D0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74FEE7D8" w14:textId="33D598B7" w:rsidR="00DC646F" w:rsidRPr="00775008" w:rsidRDefault="00DC646F" w:rsidP="009B30D0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 xml:space="preserve">Robert Bosch </w:t>
            </w:r>
            <w:proofErr w:type="spellStart"/>
            <w:r w:rsidRPr="00775008">
              <w:rPr>
                <w:rFonts w:ascii="Times New Roman" w:hAnsi="Times New Roman" w:cs="Times New Roman"/>
              </w:rPr>
              <w:t>Power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75008">
              <w:rPr>
                <w:rFonts w:ascii="Times New Roman" w:hAnsi="Times New Roman" w:cs="Times New Roman"/>
              </w:rPr>
              <w:t>Tool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Kft. (Miskolc)</w:t>
            </w:r>
          </w:p>
        </w:tc>
      </w:tr>
      <w:tr w:rsidR="00DC646F" w:rsidRPr="009A63CD" w14:paraId="4FE32ECA" w14:textId="77777777" w:rsidTr="00775008">
        <w:trPr>
          <w:trHeight w:val="284"/>
        </w:trPr>
        <w:tc>
          <w:tcPr>
            <w:tcW w:w="3510" w:type="dxa"/>
            <w:vMerge/>
          </w:tcPr>
          <w:p w14:paraId="1A1C3610" w14:textId="77777777" w:rsidR="00DC646F" w:rsidRPr="002953FA" w:rsidRDefault="00DC646F" w:rsidP="009B30D0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4752D5DC" w14:textId="77777777" w:rsidR="00DC646F" w:rsidRPr="00775008" w:rsidRDefault="00DC646F" w:rsidP="009B30D0">
            <w:pPr>
              <w:rPr>
                <w:rFonts w:ascii="Times New Roman" w:hAnsi="Times New Roman" w:cs="Times New Roman"/>
              </w:rPr>
            </w:pPr>
            <w:proofErr w:type="spellStart"/>
            <w:r w:rsidRPr="00775008">
              <w:rPr>
                <w:rFonts w:ascii="Times New Roman" w:hAnsi="Times New Roman" w:cs="Times New Roman"/>
              </w:rPr>
              <w:t>Shinwa</w:t>
            </w:r>
            <w:proofErr w:type="spellEnd"/>
            <w:r w:rsidRPr="00775008">
              <w:rPr>
                <w:rFonts w:ascii="Times New Roman" w:hAnsi="Times New Roman" w:cs="Times New Roman"/>
              </w:rPr>
              <w:t xml:space="preserve"> Magyarország Precíziós Kft. (Miskolc)</w:t>
            </w:r>
          </w:p>
        </w:tc>
      </w:tr>
    </w:tbl>
    <w:p w14:paraId="5986DB5D" w14:textId="411A43A8" w:rsidR="00B93E6F" w:rsidRDefault="00B93E6F" w:rsidP="00B93E6F">
      <w:r>
        <w:br w:type="page"/>
      </w:r>
    </w:p>
    <w:p w14:paraId="0B613019" w14:textId="77777777" w:rsidR="00D967DF" w:rsidRDefault="00D967DF" w:rsidP="00FD6ECE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2A7EE6FB" w14:textId="77777777" w:rsidR="00405F2A" w:rsidRPr="000B384B" w:rsidRDefault="00405F2A" w:rsidP="000B384B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Céges kapcsolattartók és elérhetőségük</w:t>
      </w:r>
    </w:p>
    <w:p w14:paraId="616FF1FD" w14:textId="77777777" w:rsidR="00405F2A" w:rsidRDefault="00405F2A" w:rsidP="00405F2A">
      <w:pPr>
        <w:spacing w:after="0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1EA369B4" w14:textId="77777777" w:rsidR="00D967DF" w:rsidRDefault="00D967DF" w:rsidP="00405F2A">
      <w:pPr>
        <w:spacing w:after="0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7E1ADC5A" w14:textId="77777777" w:rsidR="00D967DF" w:rsidRPr="0009764C" w:rsidRDefault="00D967DF" w:rsidP="00405F2A">
      <w:pPr>
        <w:spacing w:after="0"/>
        <w:jc w:val="center"/>
        <w:rPr>
          <w:rFonts w:ascii="Times New Roman" w:hAnsi="Times New Roman" w:cs="Times New Roman"/>
          <w:b/>
          <w:sz w:val="16"/>
          <w:szCs w:val="16"/>
        </w:rPr>
      </w:pPr>
    </w:p>
    <w:tbl>
      <w:tblPr>
        <w:tblStyle w:val="Rcsostblzat"/>
        <w:tblW w:w="9549" w:type="dxa"/>
        <w:tblLayout w:type="fixed"/>
        <w:tblLook w:val="04A0" w:firstRow="1" w:lastRow="0" w:firstColumn="1" w:lastColumn="0" w:noHBand="0" w:noVBand="1"/>
      </w:tblPr>
      <w:tblGrid>
        <w:gridCol w:w="2263"/>
        <w:gridCol w:w="2835"/>
        <w:gridCol w:w="4451"/>
      </w:tblGrid>
      <w:tr w:rsidR="00405F2A" w:rsidRPr="00EF149D" w14:paraId="55EC9261" w14:textId="77777777" w:rsidTr="00DC646F">
        <w:trPr>
          <w:trHeight w:val="405"/>
        </w:trPr>
        <w:tc>
          <w:tcPr>
            <w:tcW w:w="2263" w:type="dxa"/>
            <w:vAlign w:val="center"/>
          </w:tcPr>
          <w:p w14:paraId="67847136" w14:textId="77777777" w:rsidR="00405F2A" w:rsidRPr="00EF149D" w:rsidRDefault="00405F2A" w:rsidP="001D48CB">
            <w:pPr>
              <w:rPr>
                <w:rFonts w:ascii="Times New Roman" w:hAnsi="Times New Roman" w:cs="Times New Roman"/>
                <w:b/>
              </w:rPr>
            </w:pPr>
            <w:r w:rsidRPr="00EF149D">
              <w:rPr>
                <w:rFonts w:ascii="Times New Roman" w:hAnsi="Times New Roman" w:cs="Times New Roman"/>
                <w:b/>
              </w:rPr>
              <w:t>Cég</w:t>
            </w:r>
          </w:p>
        </w:tc>
        <w:tc>
          <w:tcPr>
            <w:tcW w:w="2835" w:type="dxa"/>
            <w:vAlign w:val="center"/>
          </w:tcPr>
          <w:p w14:paraId="5EF82305" w14:textId="77777777" w:rsidR="00405F2A" w:rsidRPr="00EF149D" w:rsidRDefault="00405F2A" w:rsidP="001D48CB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EF149D">
              <w:rPr>
                <w:rFonts w:ascii="Times New Roman" w:hAnsi="Times New Roman" w:cs="Times New Roman"/>
                <w:b/>
              </w:rPr>
              <w:t>Honlap</w:t>
            </w:r>
          </w:p>
        </w:tc>
        <w:tc>
          <w:tcPr>
            <w:tcW w:w="4451" w:type="dxa"/>
            <w:vAlign w:val="center"/>
          </w:tcPr>
          <w:p w14:paraId="70646110" w14:textId="77777777" w:rsidR="00405F2A" w:rsidRPr="00EF149D" w:rsidRDefault="00405F2A" w:rsidP="001D48CB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EF149D">
              <w:rPr>
                <w:rFonts w:ascii="Times New Roman" w:hAnsi="Times New Roman" w:cs="Times New Roman"/>
                <w:b/>
              </w:rPr>
              <w:t>Kapcsolattartó</w:t>
            </w:r>
          </w:p>
        </w:tc>
      </w:tr>
      <w:tr w:rsidR="00865E33" w:rsidRPr="00D13ECD" w14:paraId="22168AFF" w14:textId="77777777" w:rsidTr="00DC646F">
        <w:tc>
          <w:tcPr>
            <w:tcW w:w="2263" w:type="dxa"/>
            <w:vAlign w:val="center"/>
          </w:tcPr>
          <w:p w14:paraId="3FB17718" w14:textId="77777777" w:rsidR="00865E33" w:rsidRPr="00D13ECD" w:rsidRDefault="00865E33" w:rsidP="00895665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Békés Drén Kft.</w:t>
            </w:r>
          </w:p>
        </w:tc>
        <w:tc>
          <w:tcPr>
            <w:tcW w:w="2835" w:type="dxa"/>
            <w:vAlign w:val="center"/>
          </w:tcPr>
          <w:p w14:paraId="16329E0D" w14:textId="77777777" w:rsidR="00865E33" w:rsidRPr="00D13ECD" w:rsidRDefault="00141B68" w:rsidP="00895665">
            <w:pPr>
              <w:rPr>
                <w:rFonts w:ascii="Times New Roman" w:hAnsi="Times New Roman" w:cs="Times New Roman"/>
                <w:color w:val="0000FF"/>
              </w:rPr>
            </w:pPr>
            <w:hyperlink r:id="rId11" w:history="1">
              <w:r w:rsidR="00865E33" w:rsidRPr="00D13ECD">
                <w:rPr>
                  <w:rStyle w:val="Hiperhivatkozs"/>
                  <w:rFonts w:ascii="Times New Roman" w:hAnsi="Times New Roman" w:cs="Times New Roman"/>
                </w:rPr>
                <w:t>www.dren.hu</w:t>
              </w:r>
            </w:hyperlink>
          </w:p>
        </w:tc>
        <w:tc>
          <w:tcPr>
            <w:tcW w:w="4451" w:type="dxa"/>
            <w:vAlign w:val="center"/>
          </w:tcPr>
          <w:p w14:paraId="2EE621C7" w14:textId="77777777" w:rsidR="00865E33" w:rsidRPr="00D13ECD" w:rsidRDefault="00865E33" w:rsidP="00895665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Samuné Bereczki Andrea</w:t>
            </w:r>
          </w:p>
          <w:p w14:paraId="4DAAACF4" w14:textId="77777777" w:rsidR="00865E33" w:rsidRPr="00D13ECD" w:rsidRDefault="00865E33" w:rsidP="00895665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pénzügyi és TB ügyintéző</w:t>
            </w:r>
          </w:p>
          <w:p w14:paraId="27B9E86E" w14:textId="77777777" w:rsidR="00865E33" w:rsidRPr="00D13ECD" w:rsidRDefault="00141B68" w:rsidP="00895665">
            <w:pPr>
              <w:rPr>
                <w:rFonts w:ascii="Times New Roman" w:hAnsi="Times New Roman" w:cs="Times New Roman"/>
              </w:rPr>
            </w:pPr>
            <w:hyperlink r:id="rId12" w:history="1">
              <w:r w:rsidR="00865E33" w:rsidRPr="00D13ECD">
                <w:rPr>
                  <w:rStyle w:val="Hiperhivatkozs"/>
                  <w:rFonts w:ascii="Times New Roman" w:hAnsi="Times New Roman" w:cs="Times New Roman"/>
                </w:rPr>
                <w:t>munkaugy@dren.hu</w:t>
              </w:r>
            </w:hyperlink>
          </w:p>
        </w:tc>
      </w:tr>
      <w:tr w:rsidR="00865E33" w:rsidRPr="00D13ECD" w14:paraId="2628C4AD" w14:textId="77777777" w:rsidTr="00DC646F">
        <w:tc>
          <w:tcPr>
            <w:tcW w:w="2263" w:type="dxa"/>
            <w:vAlign w:val="center"/>
          </w:tcPr>
          <w:p w14:paraId="0B764C61" w14:textId="77777777" w:rsidR="00865E33" w:rsidRPr="00D13ECD" w:rsidRDefault="00865E33" w:rsidP="00346875">
            <w:pPr>
              <w:rPr>
                <w:rFonts w:ascii="Times New Roman" w:hAnsi="Times New Roman" w:cs="Times New Roman"/>
              </w:rPr>
            </w:pPr>
            <w:proofErr w:type="spellStart"/>
            <w:r w:rsidRPr="00D13ECD">
              <w:rPr>
                <w:rFonts w:ascii="Times New Roman" w:hAnsi="Times New Roman" w:cs="Times New Roman"/>
              </w:rPr>
              <w:t>Continental</w:t>
            </w:r>
            <w:proofErr w:type="spellEnd"/>
            <w:r w:rsidRPr="00D13ECD">
              <w:rPr>
                <w:rFonts w:ascii="Times New Roman" w:hAnsi="Times New Roman" w:cs="Times New Roman"/>
              </w:rPr>
              <w:t xml:space="preserve"> Dohányipari </w:t>
            </w:r>
            <w:proofErr w:type="spellStart"/>
            <w:r w:rsidRPr="00D13ECD">
              <w:rPr>
                <w:rFonts w:ascii="Times New Roman" w:hAnsi="Times New Roman" w:cs="Times New Roman"/>
              </w:rPr>
              <w:t>Zrt</w:t>
            </w:r>
            <w:proofErr w:type="spellEnd"/>
            <w:r w:rsidRPr="00D13EC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835" w:type="dxa"/>
            <w:vAlign w:val="center"/>
          </w:tcPr>
          <w:p w14:paraId="545CD7D0" w14:textId="77777777" w:rsidR="00865E33" w:rsidRPr="00D13ECD" w:rsidRDefault="00865E33" w:rsidP="00346875">
            <w:pPr>
              <w:rPr>
                <w:rFonts w:ascii="Times New Roman" w:hAnsi="Times New Roman" w:cs="Times New Roman"/>
                <w:color w:val="0000FF"/>
              </w:rPr>
            </w:pPr>
            <w:r w:rsidRPr="00D13ECD">
              <w:rPr>
                <w:rStyle w:val="Hiperhivatkozs"/>
                <w:rFonts w:ascii="Times New Roman" w:hAnsi="Times New Roman" w:cs="Times New Roman"/>
                <w:color w:val="0000FF"/>
              </w:rPr>
              <w:t>www.continentaltobacco.com</w:t>
            </w:r>
          </w:p>
        </w:tc>
        <w:tc>
          <w:tcPr>
            <w:tcW w:w="4451" w:type="dxa"/>
            <w:vAlign w:val="center"/>
          </w:tcPr>
          <w:p w14:paraId="08D037B5" w14:textId="77777777" w:rsidR="00865E33" w:rsidRPr="00D13ECD" w:rsidRDefault="00865E33" w:rsidP="00346875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Kun Emese</w:t>
            </w:r>
          </w:p>
          <w:p w14:paraId="36F5D8DF" w14:textId="77777777" w:rsidR="00865E33" w:rsidRPr="00D13ECD" w:rsidRDefault="00865E33" w:rsidP="00346875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személyügyi vezető</w:t>
            </w:r>
          </w:p>
          <w:p w14:paraId="108DACBF" w14:textId="77777777" w:rsidR="00865E33" w:rsidRPr="00D13ECD" w:rsidRDefault="00141B68" w:rsidP="00346875">
            <w:pPr>
              <w:rPr>
                <w:rFonts w:ascii="Times New Roman" w:hAnsi="Times New Roman" w:cs="Times New Roman"/>
              </w:rPr>
            </w:pPr>
            <w:hyperlink r:id="rId13" w:history="1">
              <w:r w:rsidR="00865E33" w:rsidRPr="00D13ECD">
                <w:rPr>
                  <w:rStyle w:val="Hiperhivatkozs"/>
                  <w:rFonts w:ascii="Times New Roman" w:hAnsi="Times New Roman" w:cs="Times New Roman"/>
                </w:rPr>
                <w:t>emese.kun@continentaltobacco.com</w:t>
              </w:r>
            </w:hyperlink>
          </w:p>
        </w:tc>
      </w:tr>
      <w:tr w:rsidR="00405F2A" w:rsidRPr="00D13ECD" w14:paraId="41DDDFC1" w14:textId="77777777" w:rsidTr="00DC646F">
        <w:tc>
          <w:tcPr>
            <w:tcW w:w="2263" w:type="dxa"/>
            <w:vAlign w:val="center"/>
          </w:tcPr>
          <w:p w14:paraId="6FB87EE8" w14:textId="1DF54540" w:rsidR="00405F2A" w:rsidRPr="00D13ECD" w:rsidRDefault="006F7EB8" w:rsidP="001D48CB">
            <w:pPr>
              <w:rPr>
                <w:rFonts w:ascii="Times New Roman" w:hAnsi="Times New Roman" w:cs="Times New Roman"/>
              </w:rPr>
            </w:pPr>
            <w:proofErr w:type="spellStart"/>
            <w:r w:rsidRPr="00D13ECD">
              <w:rPr>
                <w:rFonts w:ascii="Times New Roman" w:hAnsi="Times New Roman" w:cs="Times New Roman"/>
              </w:rPr>
              <w:t>Emerson</w:t>
            </w:r>
            <w:proofErr w:type="spellEnd"/>
            <w:r w:rsidRPr="00D13EC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13ECD">
              <w:rPr>
                <w:rFonts w:ascii="Times New Roman" w:hAnsi="Times New Roman" w:cs="Times New Roman"/>
              </w:rPr>
              <w:t>Automation</w:t>
            </w:r>
            <w:proofErr w:type="spellEnd"/>
            <w:r w:rsidRPr="00D13ECD">
              <w:rPr>
                <w:rFonts w:ascii="Times New Roman" w:hAnsi="Times New Roman" w:cs="Times New Roman"/>
              </w:rPr>
              <w:t xml:space="preserve"> FCP Kft.</w:t>
            </w:r>
          </w:p>
        </w:tc>
        <w:tc>
          <w:tcPr>
            <w:tcW w:w="2835" w:type="dxa"/>
            <w:vAlign w:val="center"/>
          </w:tcPr>
          <w:p w14:paraId="13E98B29" w14:textId="33AB7A5E" w:rsidR="00405F2A" w:rsidRPr="00D13ECD" w:rsidRDefault="00141B68" w:rsidP="000409E9">
            <w:pPr>
              <w:rPr>
                <w:rFonts w:ascii="Times New Roman" w:hAnsi="Times New Roman" w:cs="Times New Roman"/>
                <w:color w:val="0000FF"/>
              </w:rPr>
            </w:pPr>
            <w:hyperlink r:id="rId14" w:history="1">
              <w:r w:rsidR="006F7EB8" w:rsidRPr="00D13ECD">
                <w:rPr>
                  <w:rStyle w:val="Hiperhivatkozs"/>
                  <w:rFonts w:ascii="Times New Roman" w:hAnsi="Times New Roman" w:cs="Times New Roman"/>
                </w:rPr>
                <w:t>www.emerson.hu</w:t>
              </w:r>
            </w:hyperlink>
          </w:p>
        </w:tc>
        <w:tc>
          <w:tcPr>
            <w:tcW w:w="4451" w:type="dxa"/>
            <w:vAlign w:val="center"/>
          </w:tcPr>
          <w:p w14:paraId="018C678F" w14:textId="77777777" w:rsidR="00405F2A" w:rsidRPr="00D13ECD" w:rsidRDefault="00D967DF" w:rsidP="001D48CB">
            <w:pPr>
              <w:rPr>
                <w:rFonts w:ascii="Times New Roman" w:hAnsi="Times New Roman" w:cs="Times New Roman"/>
              </w:rPr>
            </w:pPr>
            <w:bookmarkStart w:id="1" w:name="OLE_LINK43"/>
            <w:bookmarkStart w:id="2" w:name="OLE_LINK44"/>
            <w:r w:rsidRPr="00D13ECD">
              <w:rPr>
                <w:rFonts w:ascii="Times New Roman" w:hAnsi="Times New Roman" w:cs="Times New Roman"/>
              </w:rPr>
              <w:t>Kriston Adrienn</w:t>
            </w:r>
          </w:p>
          <w:p w14:paraId="026D8D41" w14:textId="77777777" w:rsidR="00D967DF" w:rsidRPr="00D13ECD" w:rsidRDefault="00D967DF" w:rsidP="001D48CB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HR business partner</w:t>
            </w:r>
          </w:p>
          <w:p w14:paraId="3FD0A1D9" w14:textId="49A3E268" w:rsidR="00D967DF" w:rsidRPr="00D13ECD" w:rsidRDefault="00141B68" w:rsidP="005030F3">
            <w:pPr>
              <w:rPr>
                <w:rFonts w:ascii="Times New Roman" w:hAnsi="Times New Roman" w:cs="Times New Roman"/>
              </w:rPr>
            </w:pPr>
            <w:hyperlink r:id="rId15" w:history="1">
              <w:r w:rsidR="006F7EB8" w:rsidRPr="00D13ECD">
                <w:rPr>
                  <w:rStyle w:val="Hiperhivatkozs"/>
                  <w:rFonts w:ascii="Times New Roman" w:hAnsi="Times New Roman" w:cs="Times New Roman"/>
                </w:rPr>
                <w:t>Adrienn.Kriston@Emerson.com</w:t>
              </w:r>
            </w:hyperlink>
            <w:bookmarkEnd w:id="1"/>
            <w:bookmarkEnd w:id="2"/>
          </w:p>
        </w:tc>
      </w:tr>
      <w:tr w:rsidR="00DC646F" w:rsidRPr="00D13ECD" w14:paraId="6AED736B" w14:textId="77777777" w:rsidTr="00DC646F">
        <w:tc>
          <w:tcPr>
            <w:tcW w:w="2263" w:type="dxa"/>
            <w:vAlign w:val="center"/>
          </w:tcPr>
          <w:p w14:paraId="1530F39D" w14:textId="77777777" w:rsidR="00DC646F" w:rsidRPr="00D13ECD" w:rsidRDefault="00DC646F" w:rsidP="003E4761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E.ON Tiszántúli Áramhálózati Zrt.</w:t>
            </w:r>
          </w:p>
        </w:tc>
        <w:tc>
          <w:tcPr>
            <w:tcW w:w="2835" w:type="dxa"/>
            <w:vAlign w:val="center"/>
          </w:tcPr>
          <w:p w14:paraId="11FE85C9" w14:textId="77777777" w:rsidR="00DC646F" w:rsidRPr="00D13ECD" w:rsidRDefault="00141B68" w:rsidP="003E4761">
            <w:pPr>
              <w:rPr>
                <w:rFonts w:ascii="Times New Roman" w:hAnsi="Times New Roman" w:cs="Times New Roman"/>
                <w:color w:val="0000FF"/>
              </w:rPr>
            </w:pPr>
            <w:hyperlink r:id="rId16" w:history="1">
              <w:r w:rsidR="00DC646F" w:rsidRPr="00D13ECD">
                <w:rPr>
                  <w:rStyle w:val="Hiperhivatkozs"/>
                  <w:rFonts w:ascii="Times New Roman" w:hAnsi="Times New Roman" w:cs="Times New Roman"/>
                </w:rPr>
                <w:t>www.eon.hu</w:t>
              </w:r>
            </w:hyperlink>
          </w:p>
        </w:tc>
        <w:tc>
          <w:tcPr>
            <w:tcW w:w="4451" w:type="dxa"/>
            <w:vAlign w:val="center"/>
          </w:tcPr>
          <w:p w14:paraId="72DAE756" w14:textId="77777777" w:rsidR="00DC646F" w:rsidRPr="00D13ECD" w:rsidRDefault="00DC646F" w:rsidP="00DC646F">
            <w:pPr>
              <w:rPr>
                <w:rFonts w:ascii="Times New Roman" w:hAnsi="Times New Roman" w:cs="Times New Roman"/>
              </w:rPr>
            </w:pPr>
            <w:proofErr w:type="spellStart"/>
            <w:r w:rsidRPr="00D13ECD">
              <w:rPr>
                <w:rFonts w:ascii="Times New Roman" w:hAnsi="Times New Roman" w:cs="Times New Roman"/>
              </w:rPr>
              <w:t>Ducsi</w:t>
            </w:r>
            <w:proofErr w:type="spellEnd"/>
            <w:r w:rsidRPr="00D13ECD">
              <w:rPr>
                <w:rFonts w:ascii="Times New Roman" w:hAnsi="Times New Roman" w:cs="Times New Roman"/>
              </w:rPr>
              <w:t xml:space="preserve"> Gergő</w:t>
            </w:r>
          </w:p>
          <w:p w14:paraId="52E9B964" w14:textId="77777777" w:rsidR="00DC646F" w:rsidRPr="00D13ECD" w:rsidRDefault="00DC646F" w:rsidP="00DC646F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duális képzési területi referens</w:t>
            </w:r>
          </w:p>
          <w:p w14:paraId="244AF6DE" w14:textId="77777777" w:rsidR="00DC646F" w:rsidRPr="00D13ECD" w:rsidRDefault="00141B68" w:rsidP="003E4761">
            <w:pPr>
              <w:rPr>
                <w:rFonts w:ascii="Times New Roman" w:hAnsi="Times New Roman" w:cs="Times New Roman"/>
              </w:rPr>
            </w:pPr>
            <w:hyperlink r:id="rId17" w:history="1">
              <w:r w:rsidR="00DC646F" w:rsidRPr="00D13ECD">
                <w:rPr>
                  <w:rStyle w:val="Hiperhivatkozs"/>
                  <w:rFonts w:ascii="Times New Roman" w:hAnsi="Times New Roman" w:cs="Times New Roman"/>
                </w:rPr>
                <w:t>gergo.ducsi@eon-hungaria.com</w:t>
              </w:r>
            </w:hyperlink>
          </w:p>
        </w:tc>
      </w:tr>
      <w:tr w:rsidR="00284340" w:rsidRPr="00D13ECD" w14:paraId="35214469" w14:textId="77777777" w:rsidTr="00DC646F">
        <w:tc>
          <w:tcPr>
            <w:tcW w:w="2263" w:type="dxa"/>
            <w:vAlign w:val="center"/>
          </w:tcPr>
          <w:p w14:paraId="6ADFF391" w14:textId="4BADD9FE" w:rsidR="00284340" w:rsidRPr="00D13ECD" w:rsidRDefault="00DC646F" w:rsidP="00284340">
            <w:pPr>
              <w:rPr>
                <w:rFonts w:ascii="Times New Roman" w:hAnsi="Times New Roman" w:cs="Times New Roman"/>
              </w:rPr>
            </w:pPr>
            <w:r w:rsidRPr="00DC646F">
              <w:rPr>
                <w:rFonts w:ascii="Times New Roman" w:hAnsi="Times New Roman" w:cs="Times New Roman"/>
              </w:rPr>
              <w:t>HELL ENERGY Magyarország Kft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835" w:type="dxa"/>
            <w:vAlign w:val="center"/>
          </w:tcPr>
          <w:p w14:paraId="2C8FF7B0" w14:textId="5D3270C3" w:rsidR="00284340" w:rsidRPr="00D13ECD" w:rsidRDefault="00141B68" w:rsidP="000409E9">
            <w:pPr>
              <w:rPr>
                <w:rFonts w:ascii="Times New Roman" w:hAnsi="Times New Roman" w:cs="Times New Roman"/>
                <w:color w:val="0000FF"/>
              </w:rPr>
            </w:pPr>
            <w:hyperlink r:id="rId18" w:history="1">
              <w:r w:rsidR="00DC646F" w:rsidRPr="00CB190D">
                <w:rPr>
                  <w:rStyle w:val="Hiperhivatkozs"/>
                  <w:rFonts w:ascii="Times New Roman" w:hAnsi="Times New Roman" w:cs="Times New Roman"/>
                </w:rPr>
                <w:t>www.hellenergy.com</w:t>
              </w:r>
            </w:hyperlink>
          </w:p>
        </w:tc>
        <w:tc>
          <w:tcPr>
            <w:tcW w:w="4451" w:type="dxa"/>
            <w:vAlign w:val="center"/>
          </w:tcPr>
          <w:p w14:paraId="7D2B5892" w14:textId="77777777" w:rsidR="00DC646F" w:rsidRPr="00D13ECD" w:rsidRDefault="00DC646F" w:rsidP="00DC646F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otkóné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nielszky</w:t>
            </w:r>
            <w:proofErr w:type="spellEnd"/>
            <w:r>
              <w:rPr>
                <w:rFonts w:ascii="Times New Roman" w:hAnsi="Times New Roman" w:cs="Times New Roman"/>
              </w:rPr>
              <w:t xml:space="preserve"> Beáta</w:t>
            </w:r>
          </w:p>
          <w:p w14:paraId="02F1CA56" w14:textId="77777777" w:rsidR="00DC646F" w:rsidRPr="00D13ECD" w:rsidRDefault="00DC646F" w:rsidP="00DC646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R képzési specialista</w:t>
            </w:r>
          </w:p>
          <w:p w14:paraId="7CA3DB4E" w14:textId="27508D0F" w:rsidR="00284340" w:rsidRPr="00DC646F" w:rsidRDefault="00141B68" w:rsidP="00284340">
            <w:pPr>
              <w:rPr>
                <w:rFonts w:ascii="Times New Roman" w:hAnsi="Times New Roman" w:cs="Times New Roman"/>
              </w:rPr>
            </w:pPr>
            <w:hyperlink r:id="rId19" w:history="1">
              <w:r w:rsidR="00DC646F" w:rsidRPr="00CB190D">
                <w:rPr>
                  <w:rStyle w:val="Hiperhivatkozs"/>
                  <w:rFonts w:ascii="Times New Roman" w:hAnsi="Times New Roman" w:cs="Times New Roman"/>
                </w:rPr>
                <w:t>botkone.beata@hellenergy.hu</w:t>
              </w:r>
            </w:hyperlink>
          </w:p>
        </w:tc>
      </w:tr>
      <w:tr w:rsidR="007E3176" w:rsidRPr="00D13ECD" w14:paraId="623B2CDA" w14:textId="77777777" w:rsidTr="00DC646F">
        <w:tc>
          <w:tcPr>
            <w:tcW w:w="2263" w:type="dxa"/>
            <w:vAlign w:val="center"/>
          </w:tcPr>
          <w:p w14:paraId="56CA9734" w14:textId="77777777" w:rsidR="007E3176" w:rsidRPr="00D13ECD" w:rsidRDefault="007E3176" w:rsidP="009142E5">
            <w:pPr>
              <w:rPr>
                <w:rFonts w:ascii="Times New Roman" w:hAnsi="Times New Roman" w:cs="Times New Roman"/>
              </w:rPr>
            </w:pPr>
            <w:bookmarkStart w:id="3" w:name="OLE_LINK6"/>
            <w:proofErr w:type="spellStart"/>
            <w:r w:rsidRPr="00D13ECD">
              <w:rPr>
                <w:rFonts w:ascii="Times New Roman" w:hAnsi="Times New Roman" w:cs="Times New Roman"/>
              </w:rPr>
              <w:t>Joyson</w:t>
            </w:r>
            <w:proofErr w:type="spellEnd"/>
            <w:r w:rsidRPr="00D13EC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13ECD">
              <w:rPr>
                <w:rFonts w:ascii="Times New Roman" w:hAnsi="Times New Roman" w:cs="Times New Roman"/>
              </w:rPr>
              <w:t>Safety</w:t>
            </w:r>
            <w:proofErr w:type="spellEnd"/>
            <w:r w:rsidRPr="00D13ECD">
              <w:rPr>
                <w:rFonts w:ascii="Times New Roman" w:hAnsi="Times New Roman" w:cs="Times New Roman"/>
              </w:rPr>
              <w:t xml:space="preserve"> Systems Hungary Kft.</w:t>
            </w:r>
          </w:p>
        </w:tc>
        <w:tc>
          <w:tcPr>
            <w:tcW w:w="2835" w:type="dxa"/>
            <w:vAlign w:val="center"/>
          </w:tcPr>
          <w:p w14:paraId="35178174" w14:textId="77777777" w:rsidR="007E3176" w:rsidRPr="00D13ECD" w:rsidRDefault="00141B68" w:rsidP="009142E5">
            <w:pPr>
              <w:rPr>
                <w:rFonts w:ascii="Times New Roman" w:hAnsi="Times New Roman" w:cs="Times New Roman"/>
              </w:rPr>
            </w:pPr>
            <w:hyperlink r:id="rId20" w:history="1">
              <w:r w:rsidR="0070354C" w:rsidRPr="00D13ECD">
                <w:rPr>
                  <w:rStyle w:val="Hiperhivatkozs"/>
                  <w:rFonts w:ascii="Times New Roman" w:hAnsi="Times New Roman" w:cs="Times New Roman"/>
                </w:rPr>
                <w:t>www.joysonsafety.com</w:t>
              </w:r>
            </w:hyperlink>
          </w:p>
        </w:tc>
        <w:tc>
          <w:tcPr>
            <w:tcW w:w="4451" w:type="dxa"/>
            <w:vAlign w:val="center"/>
          </w:tcPr>
          <w:p w14:paraId="002FE6BD" w14:textId="1166E890" w:rsidR="00DC646F" w:rsidRPr="00DC646F" w:rsidRDefault="00DC646F" w:rsidP="00DC646F">
            <w:pPr>
              <w:rPr>
                <w:rFonts w:ascii="Times New Roman" w:hAnsi="Times New Roman" w:cs="Times New Roman"/>
              </w:rPr>
            </w:pPr>
            <w:proofErr w:type="spellStart"/>
            <w:r w:rsidRPr="00DC646F">
              <w:rPr>
                <w:rFonts w:ascii="Times New Roman" w:hAnsi="Times New Roman" w:cs="Times New Roman"/>
              </w:rPr>
              <w:t>Kappelmajerné</w:t>
            </w:r>
            <w:proofErr w:type="spellEnd"/>
            <w:r w:rsidRPr="00DC646F">
              <w:rPr>
                <w:rFonts w:ascii="Times New Roman" w:hAnsi="Times New Roman" w:cs="Times New Roman"/>
              </w:rPr>
              <w:t xml:space="preserve"> Kővári Andrea</w:t>
            </w:r>
          </w:p>
          <w:p w14:paraId="3A6D692F" w14:textId="1A8CDDCB" w:rsidR="00EB6AE8" w:rsidRPr="00D13ECD" w:rsidRDefault="00626225" w:rsidP="00DC646F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k</w:t>
            </w:r>
            <w:r w:rsidR="00EB6AE8" w:rsidRPr="00D13ECD">
              <w:rPr>
                <w:rFonts w:ascii="Times New Roman" w:hAnsi="Times New Roman" w:cs="Times New Roman"/>
              </w:rPr>
              <w:t>épzés</w:t>
            </w:r>
            <w:r w:rsidR="00865E33" w:rsidRPr="00D13ECD">
              <w:rPr>
                <w:rFonts w:ascii="Times New Roman" w:hAnsi="Times New Roman" w:cs="Times New Roman"/>
              </w:rPr>
              <w:t>i specialista</w:t>
            </w:r>
          </w:p>
          <w:p w14:paraId="126906EB" w14:textId="6029F7D2" w:rsidR="00935FC9" w:rsidRPr="00DC646F" w:rsidRDefault="00141B68" w:rsidP="009142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21" w:history="1">
              <w:r w:rsidR="00DC646F" w:rsidRPr="00DC646F">
                <w:rPr>
                  <w:rStyle w:val="Hiperhivatkozs"/>
                  <w:rFonts w:ascii="Times New Roman" w:hAnsi="Times New Roman" w:cs="Times New Roman"/>
                  <w:sz w:val="20"/>
                  <w:szCs w:val="20"/>
                </w:rPr>
                <w:t>Andrea.KapelmajerneKovari@eu.joysonsafety.com</w:t>
              </w:r>
            </w:hyperlink>
          </w:p>
        </w:tc>
      </w:tr>
      <w:bookmarkEnd w:id="3"/>
      <w:tr w:rsidR="00284340" w:rsidRPr="00D13ECD" w14:paraId="2ED44C58" w14:textId="77777777" w:rsidTr="00DC646F">
        <w:tc>
          <w:tcPr>
            <w:tcW w:w="2263" w:type="dxa"/>
            <w:vAlign w:val="center"/>
          </w:tcPr>
          <w:p w14:paraId="1C4D88AD" w14:textId="77777777" w:rsidR="00284340" w:rsidRPr="00D13ECD" w:rsidRDefault="00284340" w:rsidP="00284340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KIS Szerelő és Kereskedő Kft.</w:t>
            </w:r>
          </w:p>
        </w:tc>
        <w:tc>
          <w:tcPr>
            <w:tcW w:w="2835" w:type="dxa"/>
            <w:vAlign w:val="center"/>
          </w:tcPr>
          <w:p w14:paraId="658128FD" w14:textId="77777777" w:rsidR="00284340" w:rsidRPr="00D13ECD" w:rsidRDefault="00141B68" w:rsidP="000409E9">
            <w:pPr>
              <w:rPr>
                <w:rFonts w:ascii="Times New Roman" w:hAnsi="Times New Roman" w:cs="Times New Roman"/>
                <w:color w:val="0000FF"/>
              </w:rPr>
            </w:pPr>
            <w:hyperlink r:id="rId22" w:history="1">
              <w:r w:rsidR="00284340" w:rsidRPr="00D13ECD">
                <w:rPr>
                  <w:rStyle w:val="Hiperhivatkozs"/>
                  <w:rFonts w:ascii="Times New Roman" w:hAnsi="Times New Roman" w:cs="Times New Roman"/>
                </w:rPr>
                <w:t>www.kiskft.hu</w:t>
              </w:r>
            </w:hyperlink>
          </w:p>
        </w:tc>
        <w:tc>
          <w:tcPr>
            <w:tcW w:w="4451" w:type="dxa"/>
            <w:vAlign w:val="center"/>
          </w:tcPr>
          <w:p w14:paraId="270E7171" w14:textId="77777777" w:rsidR="00284340" w:rsidRPr="00D13ECD" w:rsidRDefault="00284340" w:rsidP="00284340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Bárdos Csaba</w:t>
            </w:r>
          </w:p>
          <w:p w14:paraId="7022B55E" w14:textId="77777777" w:rsidR="00284340" w:rsidRPr="00D13ECD" w:rsidRDefault="00284340" w:rsidP="00284340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hegesztési felelős</w:t>
            </w:r>
          </w:p>
          <w:p w14:paraId="7E94D5A0" w14:textId="77777777" w:rsidR="00284340" w:rsidRPr="00D13ECD" w:rsidRDefault="00141B68" w:rsidP="00284340">
            <w:pPr>
              <w:rPr>
                <w:rFonts w:ascii="Times New Roman" w:hAnsi="Times New Roman" w:cs="Times New Roman"/>
              </w:rPr>
            </w:pPr>
            <w:hyperlink r:id="rId23" w:history="1">
              <w:r w:rsidR="00284340" w:rsidRPr="00D13ECD">
                <w:rPr>
                  <w:rStyle w:val="Hiperhivatkozs"/>
                  <w:rFonts w:ascii="Times New Roman" w:hAnsi="Times New Roman" w:cs="Times New Roman"/>
                </w:rPr>
                <w:t>bardos.csaba@kiskft.hu</w:t>
              </w:r>
            </w:hyperlink>
          </w:p>
        </w:tc>
      </w:tr>
      <w:tr w:rsidR="00284340" w:rsidRPr="00D13ECD" w14:paraId="2C14D4E0" w14:textId="77777777" w:rsidTr="00DC646F">
        <w:tc>
          <w:tcPr>
            <w:tcW w:w="2263" w:type="dxa"/>
            <w:vAlign w:val="center"/>
          </w:tcPr>
          <w:p w14:paraId="62A2B823" w14:textId="77777777" w:rsidR="00284340" w:rsidRPr="00D13ECD" w:rsidRDefault="00284340" w:rsidP="00284340">
            <w:pPr>
              <w:rPr>
                <w:rFonts w:ascii="Times New Roman" w:hAnsi="Times New Roman" w:cs="Times New Roman"/>
              </w:rPr>
            </w:pPr>
            <w:proofErr w:type="spellStart"/>
            <w:r w:rsidRPr="00D13ECD">
              <w:rPr>
                <w:rFonts w:ascii="Times New Roman" w:hAnsi="Times New Roman" w:cs="Times New Roman"/>
              </w:rPr>
              <w:t>Ongropack</w:t>
            </w:r>
            <w:proofErr w:type="spellEnd"/>
            <w:r w:rsidRPr="00D13ECD">
              <w:rPr>
                <w:rFonts w:ascii="Times New Roman" w:hAnsi="Times New Roman" w:cs="Times New Roman"/>
              </w:rPr>
              <w:t xml:space="preserve"> Kft. </w:t>
            </w:r>
          </w:p>
        </w:tc>
        <w:tc>
          <w:tcPr>
            <w:tcW w:w="2835" w:type="dxa"/>
            <w:vAlign w:val="center"/>
          </w:tcPr>
          <w:p w14:paraId="177EF547" w14:textId="77777777" w:rsidR="00284340" w:rsidRPr="00D13ECD" w:rsidRDefault="00284340" w:rsidP="000409E9">
            <w:pPr>
              <w:rPr>
                <w:rFonts w:ascii="Times New Roman" w:hAnsi="Times New Roman" w:cs="Times New Roman"/>
                <w:color w:val="0000FF"/>
              </w:rPr>
            </w:pPr>
            <w:r w:rsidRPr="00D13ECD">
              <w:rPr>
                <w:rStyle w:val="Hiperhivatkozs"/>
                <w:rFonts w:ascii="Times New Roman" w:hAnsi="Times New Roman" w:cs="Times New Roman"/>
                <w:color w:val="0000FF"/>
              </w:rPr>
              <w:t>www.ongropack.hu</w:t>
            </w:r>
          </w:p>
        </w:tc>
        <w:tc>
          <w:tcPr>
            <w:tcW w:w="4451" w:type="dxa"/>
            <w:vAlign w:val="center"/>
          </w:tcPr>
          <w:p w14:paraId="7C94611B" w14:textId="77777777" w:rsidR="00284340" w:rsidRPr="00D13ECD" w:rsidRDefault="00284340" w:rsidP="00284340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Nagy Endre</w:t>
            </w:r>
          </w:p>
          <w:p w14:paraId="635E517A" w14:textId="77777777" w:rsidR="00284340" w:rsidRPr="00D13ECD" w:rsidRDefault="00284340" w:rsidP="00284340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HR &amp; kommunikációs menedzser</w:t>
            </w:r>
          </w:p>
          <w:p w14:paraId="34689B26" w14:textId="77777777" w:rsidR="00284340" w:rsidRPr="00D13ECD" w:rsidRDefault="00141B68" w:rsidP="00284340">
            <w:pPr>
              <w:rPr>
                <w:rFonts w:ascii="Times New Roman" w:hAnsi="Times New Roman" w:cs="Times New Roman"/>
              </w:rPr>
            </w:pPr>
            <w:hyperlink r:id="rId24" w:history="1">
              <w:r w:rsidR="00284340" w:rsidRPr="00D13ECD">
                <w:rPr>
                  <w:rStyle w:val="Hiperhivatkozs"/>
                  <w:rFonts w:ascii="Times New Roman" w:hAnsi="Times New Roman" w:cs="Times New Roman"/>
                </w:rPr>
                <w:t>Nagy.Endre@ongropack.hu</w:t>
              </w:r>
            </w:hyperlink>
          </w:p>
        </w:tc>
      </w:tr>
      <w:tr w:rsidR="00284340" w:rsidRPr="00D13ECD" w14:paraId="6C2A4D02" w14:textId="77777777" w:rsidTr="00DC646F">
        <w:tc>
          <w:tcPr>
            <w:tcW w:w="2263" w:type="dxa"/>
            <w:vAlign w:val="center"/>
          </w:tcPr>
          <w:p w14:paraId="46350F08" w14:textId="77777777" w:rsidR="00284340" w:rsidRPr="00D13ECD" w:rsidRDefault="00284340" w:rsidP="00284340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RK-TEAM Digital Kft.</w:t>
            </w:r>
          </w:p>
        </w:tc>
        <w:bookmarkStart w:id="4" w:name="OLE_LINK2"/>
        <w:bookmarkStart w:id="5" w:name="OLE_LINK3"/>
        <w:tc>
          <w:tcPr>
            <w:tcW w:w="2835" w:type="dxa"/>
            <w:vAlign w:val="center"/>
          </w:tcPr>
          <w:p w14:paraId="7C8E8177" w14:textId="77777777" w:rsidR="00284340" w:rsidRPr="00D13ECD" w:rsidRDefault="00F402C4" w:rsidP="000409E9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fldChar w:fldCharType="begin"/>
            </w:r>
            <w:r w:rsidR="00284340" w:rsidRPr="00D13ECD">
              <w:rPr>
                <w:rFonts w:ascii="Times New Roman" w:hAnsi="Times New Roman" w:cs="Times New Roman"/>
              </w:rPr>
              <w:instrText xml:space="preserve"> HYPERLINK "http://www.rk-team.hu/technology" </w:instrText>
            </w:r>
            <w:r w:rsidRPr="00D13ECD">
              <w:rPr>
                <w:rFonts w:ascii="Times New Roman" w:hAnsi="Times New Roman" w:cs="Times New Roman"/>
              </w:rPr>
              <w:fldChar w:fldCharType="separate"/>
            </w:r>
            <w:r w:rsidR="00284340" w:rsidRPr="00D13ECD">
              <w:rPr>
                <w:rStyle w:val="Hiperhivatkozs"/>
                <w:rFonts w:ascii="Times New Roman" w:hAnsi="Times New Roman" w:cs="Times New Roman"/>
              </w:rPr>
              <w:t>www.rk-team.hu/</w:t>
            </w:r>
            <w:r w:rsidRPr="00D13ECD">
              <w:rPr>
                <w:rFonts w:ascii="Times New Roman" w:hAnsi="Times New Roman" w:cs="Times New Roman"/>
              </w:rPr>
              <w:fldChar w:fldCharType="end"/>
            </w:r>
            <w:bookmarkEnd w:id="4"/>
            <w:bookmarkEnd w:id="5"/>
          </w:p>
        </w:tc>
        <w:tc>
          <w:tcPr>
            <w:tcW w:w="4451" w:type="dxa"/>
            <w:vAlign w:val="center"/>
          </w:tcPr>
          <w:p w14:paraId="0209B117" w14:textId="744EC349" w:rsidR="00284340" w:rsidRPr="00D13ECD" w:rsidRDefault="00C11A5A" w:rsidP="00284340">
            <w:pPr>
              <w:rPr>
                <w:rFonts w:ascii="Times New Roman" w:hAnsi="Times New Roman" w:cs="Times New Roman"/>
              </w:rPr>
            </w:pPr>
            <w:proofErr w:type="spellStart"/>
            <w:r w:rsidRPr="00D13ECD">
              <w:rPr>
                <w:rFonts w:ascii="Times New Roman" w:hAnsi="Times New Roman" w:cs="Times New Roman"/>
              </w:rPr>
              <w:t>Szalghári</w:t>
            </w:r>
            <w:proofErr w:type="spellEnd"/>
            <w:r w:rsidRPr="00D13ECD">
              <w:rPr>
                <w:rFonts w:ascii="Times New Roman" w:hAnsi="Times New Roman" w:cs="Times New Roman"/>
              </w:rPr>
              <w:t xml:space="preserve"> Éva</w:t>
            </w:r>
          </w:p>
          <w:p w14:paraId="48DB6066" w14:textId="77777777" w:rsidR="00284340" w:rsidRPr="00D13ECD" w:rsidRDefault="00284340" w:rsidP="00284340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ügyvezető</w:t>
            </w:r>
          </w:p>
          <w:p w14:paraId="230E06DF" w14:textId="4AA3A0D1" w:rsidR="00284340" w:rsidRPr="00D13ECD" w:rsidRDefault="00141B68" w:rsidP="00284340">
            <w:pPr>
              <w:rPr>
                <w:rFonts w:ascii="Times New Roman" w:hAnsi="Times New Roman" w:cs="Times New Roman"/>
              </w:rPr>
            </w:pPr>
            <w:hyperlink r:id="rId25" w:history="1">
              <w:r w:rsidR="00C11A5A" w:rsidRPr="00D13ECD">
                <w:rPr>
                  <w:rStyle w:val="Hiperhivatkozs"/>
                  <w:rFonts w:ascii="Times New Roman" w:hAnsi="Times New Roman" w:cs="Times New Roman"/>
                </w:rPr>
                <w:t>eva.szalghari@rk-team.com</w:t>
              </w:r>
            </w:hyperlink>
          </w:p>
        </w:tc>
      </w:tr>
      <w:tr w:rsidR="00284340" w:rsidRPr="00D13ECD" w14:paraId="574008C6" w14:textId="77777777" w:rsidTr="00DC646F">
        <w:tc>
          <w:tcPr>
            <w:tcW w:w="2263" w:type="dxa"/>
            <w:vAlign w:val="center"/>
          </w:tcPr>
          <w:p w14:paraId="2DD9482E" w14:textId="77777777" w:rsidR="00284340" w:rsidRPr="00D13ECD" w:rsidRDefault="00284340" w:rsidP="00284340">
            <w:pPr>
              <w:rPr>
                <w:rFonts w:ascii="Times New Roman" w:hAnsi="Times New Roman" w:cs="Times New Roman"/>
              </w:rPr>
            </w:pPr>
            <w:bookmarkStart w:id="6" w:name="_Hlk468295046"/>
            <w:r w:rsidRPr="00D13ECD">
              <w:rPr>
                <w:rFonts w:ascii="Times New Roman" w:hAnsi="Times New Roman" w:cs="Times New Roman"/>
              </w:rPr>
              <w:t xml:space="preserve">Robert Bosch </w:t>
            </w:r>
            <w:proofErr w:type="spellStart"/>
            <w:r w:rsidRPr="00D13ECD">
              <w:rPr>
                <w:rFonts w:ascii="Times New Roman" w:hAnsi="Times New Roman" w:cs="Times New Roman"/>
              </w:rPr>
              <w:t>Energy</w:t>
            </w:r>
            <w:proofErr w:type="spellEnd"/>
            <w:r w:rsidRPr="00D13ECD">
              <w:rPr>
                <w:rFonts w:ascii="Times New Roman" w:hAnsi="Times New Roman" w:cs="Times New Roman"/>
              </w:rPr>
              <w:t xml:space="preserve"> and Body Systems Kft.</w:t>
            </w:r>
          </w:p>
        </w:tc>
        <w:tc>
          <w:tcPr>
            <w:tcW w:w="2835" w:type="dxa"/>
            <w:vAlign w:val="center"/>
          </w:tcPr>
          <w:p w14:paraId="03B2C955" w14:textId="39429F01" w:rsidR="00583E20" w:rsidRPr="00D13ECD" w:rsidRDefault="00141B68" w:rsidP="00583E20">
            <w:pPr>
              <w:rPr>
                <w:rFonts w:ascii="Times New Roman" w:hAnsi="Times New Roman" w:cs="Times New Roman"/>
              </w:rPr>
            </w:pPr>
            <w:hyperlink r:id="rId26" w:history="1">
              <w:r w:rsidR="00FA6214" w:rsidRPr="00D13ECD">
                <w:rPr>
                  <w:rStyle w:val="Hiperhivatkozs"/>
                  <w:rFonts w:ascii="Times New Roman" w:hAnsi="Times New Roman" w:cs="Times New Roman"/>
                </w:rPr>
                <w:t>www.bosch.hu</w:t>
              </w:r>
            </w:hyperlink>
          </w:p>
        </w:tc>
        <w:tc>
          <w:tcPr>
            <w:tcW w:w="4451" w:type="dxa"/>
            <w:vAlign w:val="center"/>
          </w:tcPr>
          <w:p w14:paraId="7CE27354" w14:textId="0CE578BF" w:rsidR="00284340" w:rsidRPr="00D13ECD" w:rsidRDefault="002E5692" w:rsidP="00284340">
            <w:pPr>
              <w:rPr>
                <w:rFonts w:ascii="Times New Roman" w:hAnsi="Times New Roman" w:cs="Times New Roman"/>
              </w:rPr>
            </w:pPr>
            <w:proofErr w:type="spellStart"/>
            <w:r w:rsidRPr="00D13ECD">
              <w:rPr>
                <w:rFonts w:ascii="Times New Roman" w:hAnsi="Times New Roman" w:cs="Times New Roman"/>
              </w:rPr>
              <w:t>Czapák</w:t>
            </w:r>
            <w:proofErr w:type="spellEnd"/>
            <w:r w:rsidRPr="00D13ECD">
              <w:rPr>
                <w:rFonts w:ascii="Times New Roman" w:hAnsi="Times New Roman" w:cs="Times New Roman"/>
              </w:rPr>
              <w:t xml:space="preserve"> Zita</w:t>
            </w:r>
          </w:p>
          <w:p w14:paraId="166F593A" w14:textId="1DCA3826" w:rsidR="00284340" w:rsidRPr="00D13ECD" w:rsidRDefault="002E5692" w:rsidP="00284340">
            <w:pPr>
              <w:rPr>
                <w:rFonts w:ascii="Times New Roman" w:hAnsi="Times New Roman" w:cs="Times New Roman"/>
              </w:rPr>
            </w:pPr>
            <w:bookmarkStart w:id="7" w:name="OLE_LINK5"/>
            <w:r w:rsidRPr="00D13ECD">
              <w:rPr>
                <w:rFonts w:ascii="Times New Roman" w:hAnsi="Times New Roman" w:cs="Times New Roman"/>
              </w:rPr>
              <w:t>szervezetfejlesztési specialista</w:t>
            </w:r>
          </w:p>
          <w:bookmarkEnd w:id="7"/>
          <w:p w14:paraId="48BEB55A" w14:textId="040C50EA" w:rsidR="002E5692" w:rsidRPr="00D13ECD" w:rsidRDefault="00FA6214" w:rsidP="00284340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fldChar w:fldCharType="begin"/>
            </w:r>
            <w:r w:rsidRPr="00D13ECD">
              <w:rPr>
                <w:rFonts w:ascii="Times New Roman" w:hAnsi="Times New Roman" w:cs="Times New Roman"/>
              </w:rPr>
              <w:instrText xml:space="preserve"> HYPERLINK "mailto:Zita.Czapak@hu.bosch.com" </w:instrText>
            </w:r>
            <w:r w:rsidRPr="00D13ECD">
              <w:rPr>
                <w:rFonts w:ascii="Times New Roman" w:hAnsi="Times New Roman" w:cs="Times New Roman"/>
              </w:rPr>
              <w:fldChar w:fldCharType="separate"/>
            </w:r>
            <w:r w:rsidRPr="00D13ECD">
              <w:rPr>
                <w:rStyle w:val="Hiperhivatkozs"/>
                <w:rFonts w:ascii="Times New Roman" w:hAnsi="Times New Roman" w:cs="Times New Roman"/>
              </w:rPr>
              <w:t>Zita.Czapak@hu.bosch.com</w:t>
            </w:r>
            <w:r w:rsidRPr="00D13E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583E20" w:rsidRPr="00D13ECD" w14:paraId="7369C632" w14:textId="77777777" w:rsidTr="00DC646F">
        <w:tc>
          <w:tcPr>
            <w:tcW w:w="2263" w:type="dxa"/>
            <w:vAlign w:val="center"/>
          </w:tcPr>
          <w:p w14:paraId="4E9D6DEB" w14:textId="77777777" w:rsidR="00583E20" w:rsidRPr="00D13ECD" w:rsidRDefault="00583E20" w:rsidP="00284340">
            <w:pPr>
              <w:rPr>
                <w:rFonts w:ascii="Times New Roman" w:hAnsi="Times New Roman" w:cs="Times New Roman"/>
              </w:rPr>
            </w:pPr>
            <w:bookmarkStart w:id="8" w:name="_Hlk504319323"/>
            <w:bookmarkEnd w:id="6"/>
            <w:r w:rsidRPr="00D13ECD">
              <w:rPr>
                <w:rFonts w:ascii="Times New Roman" w:hAnsi="Times New Roman" w:cs="Times New Roman"/>
              </w:rPr>
              <w:t xml:space="preserve">Robert Bosch </w:t>
            </w:r>
            <w:proofErr w:type="spellStart"/>
            <w:r w:rsidRPr="00D13ECD">
              <w:rPr>
                <w:rFonts w:ascii="Times New Roman" w:hAnsi="Times New Roman" w:cs="Times New Roman"/>
              </w:rPr>
              <w:t>Power</w:t>
            </w:r>
            <w:proofErr w:type="spellEnd"/>
            <w:r w:rsidRPr="00D13EC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13ECD">
              <w:rPr>
                <w:rFonts w:ascii="Times New Roman" w:hAnsi="Times New Roman" w:cs="Times New Roman"/>
              </w:rPr>
              <w:t>Tool</w:t>
            </w:r>
            <w:proofErr w:type="spellEnd"/>
            <w:r w:rsidRPr="00D13ECD">
              <w:rPr>
                <w:rFonts w:ascii="Times New Roman" w:hAnsi="Times New Roman" w:cs="Times New Roman"/>
              </w:rPr>
              <w:t xml:space="preserve"> Kft.</w:t>
            </w:r>
          </w:p>
        </w:tc>
        <w:bookmarkStart w:id="9" w:name="OLE_LINK19"/>
        <w:bookmarkStart w:id="10" w:name="OLE_LINK20"/>
        <w:bookmarkStart w:id="11" w:name="OLE_LINK21"/>
        <w:tc>
          <w:tcPr>
            <w:tcW w:w="2835" w:type="dxa"/>
            <w:vAlign w:val="center"/>
          </w:tcPr>
          <w:p w14:paraId="088EAFFC" w14:textId="523569EB" w:rsidR="00583E20" w:rsidRPr="00D13ECD" w:rsidRDefault="00FA6214" w:rsidP="009142E5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fldChar w:fldCharType="begin"/>
            </w:r>
            <w:r w:rsidRPr="00D13ECD">
              <w:rPr>
                <w:rFonts w:ascii="Times New Roman" w:hAnsi="Times New Roman" w:cs="Times New Roman"/>
              </w:rPr>
              <w:instrText xml:space="preserve"> HYPERLINK "http://www.bosch.hu" </w:instrText>
            </w:r>
            <w:r w:rsidRPr="00D13ECD">
              <w:rPr>
                <w:rFonts w:ascii="Times New Roman" w:hAnsi="Times New Roman" w:cs="Times New Roman"/>
              </w:rPr>
              <w:fldChar w:fldCharType="separate"/>
            </w:r>
            <w:r w:rsidRPr="00D13ECD">
              <w:rPr>
                <w:rStyle w:val="Hiperhivatkozs"/>
                <w:rFonts w:ascii="Times New Roman" w:hAnsi="Times New Roman" w:cs="Times New Roman"/>
              </w:rPr>
              <w:t>www.bosch.hu</w:t>
            </w:r>
            <w:bookmarkEnd w:id="9"/>
            <w:bookmarkEnd w:id="10"/>
            <w:bookmarkEnd w:id="11"/>
            <w:r w:rsidRPr="00D13E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4451" w:type="dxa"/>
            <w:vAlign w:val="center"/>
          </w:tcPr>
          <w:p w14:paraId="65020154" w14:textId="04138E8D" w:rsidR="00583E20" w:rsidRPr="00D13ECD" w:rsidRDefault="00FA6214" w:rsidP="000409E9">
            <w:pPr>
              <w:rPr>
                <w:rFonts w:ascii="Times New Roman" w:hAnsi="Times New Roman" w:cs="Times New Roman"/>
              </w:rPr>
            </w:pPr>
            <w:proofErr w:type="spellStart"/>
            <w:r w:rsidRPr="00D13ECD">
              <w:rPr>
                <w:rFonts w:ascii="Times New Roman" w:hAnsi="Times New Roman" w:cs="Times New Roman"/>
              </w:rPr>
              <w:t>Bodo</w:t>
            </w:r>
            <w:proofErr w:type="spellEnd"/>
            <w:r w:rsidRPr="00D13EC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13ECD">
              <w:rPr>
                <w:rFonts w:ascii="Times New Roman" w:hAnsi="Times New Roman" w:cs="Times New Roman"/>
              </w:rPr>
              <w:t>Elizabet</w:t>
            </w:r>
            <w:proofErr w:type="spellEnd"/>
          </w:p>
          <w:p w14:paraId="18F9E8DB" w14:textId="77777777" w:rsidR="00583E20" w:rsidRPr="00D13ECD" w:rsidRDefault="00583E20" w:rsidP="000409E9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HR, képzés</w:t>
            </w:r>
          </w:p>
          <w:p w14:paraId="4666DE45" w14:textId="730FD72B" w:rsidR="007778C2" w:rsidRPr="00D13ECD" w:rsidRDefault="00141B68" w:rsidP="000409E9">
            <w:pPr>
              <w:rPr>
                <w:rFonts w:ascii="Times New Roman" w:hAnsi="Times New Roman" w:cs="Times New Roman"/>
              </w:rPr>
            </w:pPr>
            <w:hyperlink r:id="rId27" w:history="1">
              <w:r w:rsidR="00FA6214" w:rsidRPr="00D13ECD">
                <w:rPr>
                  <w:rStyle w:val="Hiperhivatkozs"/>
                  <w:rFonts w:ascii="Times New Roman" w:hAnsi="Times New Roman" w:cs="Times New Roman"/>
                </w:rPr>
                <w:t>fixed-term.Elizabet.Bodo@hu.bosch.com</w:t>
              </w:r>
            </w:hyperlink>
          </w:p>
        </w:tc>
      </w:tr>
      <w:tr w:rsidR="009142E5" w:rsidRPr="00D13ECD" w14:paraId="5C7BBF5D" w14:textId="77777777" w:rsidTr="00DC646F">
        <w:tc>
          <w:tcPr>
            <w:tcW w:w="2263" w:type="dxa"/>
            <w:vAlign w:val="center"/>
          </w:tcPr>
          <w:p w14:paraId="21CF22B4" w14:textId="77777777" w:rsidR="009142E5" w:rsidRPr="00D13ECD" w:rsidRDefault="009142E5" w:rsidP="009142E5">
            <w:pPr>
              <w:rPr>
                <w:rFonts w:ascii="Times New Roman" w:hAnsi="Times New Roman" w:cs="Times New Roman"/>
              </w:rPr>
            </w:pPr>
            <w:bookmarkStart w:id="12" w:name="OLE_LINK39"/>
            <w:bookmarkStart w:id="13" w:name="OLE_LINK40"/>
            <w:bookmarkEnd w:id="8"/>
            <w:proofErr w:type="spellStart"/>
            <w:r w:rsidRPr="00D13ECD">
              <w:rPr>
                <w:rFonts w:ascii="Times New Roman" w:hAnsi="Times New Roman" w:cs="Times New Roman"/>
              </w:rPr>
              <w:t>Shinwa</w:t>
            </w:r>
            <w:proofErr w:type="spellEnd"/>
            <w:r w:rsidRPr="00D13ECD">
              <w:rPr>
                <w:rFonts w:ascii="Times New Roman" w:hAnsi="Times New Roman" w:cs="Times New Roman"/>
              </w:rPr>
              <w:t xml:space="preserve"> Magyarország Precíziós Kft.</w:t>
            </w:r>
          </w:p>
        </w:tc>
        <w:tc>
          <w:tcPr>
            <w:tcW w:w="2835" w:type="dxa"/>
            <w:vAlign w:val="center"/>
          </w:tcPr>
          <w:p w14:paraId="2273201F" w14:textId="77777777" w:rsidR="009142E5" w:rsidRPr="00D13ECD" w:rsidRDefault="00141B68" w:rsidP="009142E5">
            <w:pPr>
              <w:rPr>
                <w:rFonts w:ascii="Times New Roman" w:hAnsi="Times New Roman" w:cs="Times New Roman"/>
                <w:color w:val="0000FF"/>
              </w:rPr>
            </w:pPr>
            <w:hyperlink r:id="rId28" w:history="1">
              <w:r w:rsidR="009142E5" w:rsidRPr="00D13ECD">
                <w:rPr>
                  <w:rStyle w:val="Hiperhivatkozs"/>
                  <w:rFonts w:ascii="Times New Roman" w:hAnsi="Times New Roman" w:cs="Times New Roman"/>
                </w:rPr>
                <w:t>www.shinwa-net.com</w:t>
              </w:r>
            </w:hyperlink>
          </w:p>
        </w:tc>
        <w:tc>
          <w:tcPr>
            <w:tcW w:w="4451" w:type="dxa"/>
            <w:vAlign w:val="center"/>
          </w:tcPr>
          <w:p w14:paraId="32CB0E56" w14:textId="77777777" w:rsidR="00C11A5A" w:rsidRPr="00D13ECD" w:rsidRDefault="00C11A5A" w:rsidP="00C11A5A">
            <w:pPr>
              <w:rPr>
                <w:rFonts w:ascii="Times New Roman" w:hAnsi="Times New Roman" w:cs="Times New Roman"/>
              </w:rPr>
            </w:pPr>
            <w:proofErr w:type="spellStart"/>
            <w:r w:rsidRPr="00D13ECD">
              <w:rPr>
                <w:rFonts w:ascii="Times New Roman" w:hAnsi="Times New Roman" w:cs="Times New Roman"/>
              </w:rPr>
              <w:t>Técsi</w:t>
            </w:r>
            <w:proofErr w:type="spellEnd"/>
            <w:r w:rsidRPr="00D13ECD">
              <w:rPr>
                <w:rFonts w:ascii="Times New Roman" w:hAnsi="Times New Roman" w:cs="Times New Roman"/>
              </w:rPr>
              <w:t xml:space="preserve"> Andrea</w:t>
            </w:r>
          </w:p>
          <w:p w14:paraId="6E8A3C54" w14:textId="32F1CE36" w:rsidR="009142E5" w:rsidRPr="00D13ECD" w:rsidRDefault="00C11A5A" w:rsidP="00C11A5A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 xml:space="preserve">HR </w:t>
            </w:r>
            <w:proofErr w:type="spellStart"/>
            <w:r w:rsidRPr="00D13ECD">
              <w:rPr>
                <w:rFonts w:ascii="Times New Roman" w:hAnsi="Times New Roman" w:cs="Times New Roman"/>
              </w:rPr>
              <w:t>Generalista</w:t>
            </w:r>
            <w:proofErr w:type="spellEnd"/>
          </w:p>
          <w:p w14:paraId="48396245" w14:textId="0E1DA317" w:rsidR="009142E5" w:rsidRPr="00D13ECD" w:rsidRDefault="00141B68" w:rsidP="009142E5">
            <w:pPr>
              <w:rPr>
                <w:rFonts w:ascii="Times New Roman" w:hAnsi="Times New Roman" w:cs="Times New Roman"/>
              </w:rPr>
            </w:pPr>
            <w:hyperlink r:id="rId29" w:history="1">
              <w:r w:rsidR="00C11A5A" w:rsidRPr="00D13ECD">
                <w:rPr>
                  <w:rStyle w:val="Hiperhivatkozs"/>
                  <w:rFonts w:ascii="Times New Roman" w:hAnsi="Times New Roman" w:cs="Times New Roman"/>
                </w:rPr>
                <w:t>tecsia@shinwa.hu</w:t>
              </w:r>
            </w:hyperlink>
          </w:p>
        </w:tc>
      </w:tr>
      <w:bookmarkEnd w:id="12"/>
      <w:bookmarkEnd w:id="13"/>
      <w:tr w:rsidR="00583E20" w:rsidRPr="00D12F53" w14:paraId="51009C2F" w14:textId="77777777" w:rsidTr="00DC646F">
        <w:tc>
          <w:tcPr>
            <w:tcW w:w="2263" w:type="dxa"/>
            <w:vAlign w:val="center"/>
          </w:tcPr>
          <w:p w14:paraId="6C27544B" w14:textId="77777777" w:rsidR="00583E20" w:rsidRPr="00D13ECD" w:rsidRDefault="00583E20" w:rsidP="00284340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 xml:space="preserve">Szinva Net Informatikai Zrt. </w:t>
            </w:r>
          </w:p>
        </w:tc>
        <w:tc>
          <w:tcPr>
            <w:tcW w:w="2835" w:type="dxa"/>
            <w:vAlign w:val="center"/>
          </w:tcPr>
          <w:p w14:paraId="3BD9B277" w14:textId="40E7A706" w:rsidR="00583E20" w:rsidRPr="00D13ECD" w:rsidRDefault="00141B68" w:rsidP="000409E9">
            <w:pPr>
              <w:rPr>
                <w:rFonts w:ascii="Times New Roman" w:hAnsi="Times New Roman" w:cs="Times New Roman"/>
              </w:rPr>
            </w:pPr>
            <w:hyperlink r:id="rId30" w:history="1">
              <w:r w:rsidR="004163EA" w:rsidRPr="00D13ECD">
                <w:rPr>
                  <w:rStyle w:val="Hiperhivatkozs"/>
                  <w:rFonts w:ascii="Times New Roman" w:hAnsi="Times New Roman" w:cs="Times New Roman"/>
                </w:rPr>
                <w:t>www.szinvanet.hu</w:t>
              </w:r>
            </w:hyperlink>
          </w:p>
        </w:tc>
        <w:tc>
          <w:tcPr>
            <w:tcW w:w="4451" w:type="dxa"/>
            <w:vAlign w:val="center"/>
          </w:tcPr>
          <w:p w14:paraId="4FAD19C1" w14:textId="77777777" w:rsidR="004163EA" w:rsidRPr="00D13ECD" w:rsidRDefault="004163EA" w:rsidP="004163EA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Madár János</w:t>
            </w:r>
          </w:p>
          <w:p w14:paraId="27A5D7C9" w14:textId="77777777" w:rsidR="004163EA" w:rsidRPr="00D13ECD" w:rsidRDefault="004163EA" w:rsidP="004163EA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innovációs és oktatási vezető</w:t>
            </w:r>
          </w:p>
          <w:p w14:paraId="046C7CE9" w14:textId="1F2760BB" w:rsidR="00583E20" w:rsidRPr="00D12F53" w:rsidRDefault="00141B68" w:rsidP="004163EA">
            <w:pPr>
              <w:rPr>
                <w:rFonts w:ascii="Times New Roman" w:hAnsi="Times New Roman" w:cs="Times New Roman"/>
              </w:rPr>
            </w:pPr>
            <w:hyperlink r:id="rId31" w:history="1">
              <w:r w:rsidR="004163EA" w:rsidRPr="00D13ECD">
                <w:rPr>
                  <w:rStyle w:val="Hiperhivatkozs"/>
                  <w:rFonts w:ascii="Times New Roman" w:hAnsi="Times New Roman" w:cs="Times New Roman"/>
                </w:rPr>
                <w:t>madar.janos@szinvanet.hu</w:t>
              </w:r>
            </w:hyperlink>
          </w:p>
        </w:tc>
      </w:tr>
    </w:tbl>
    <w:p w14:paraId="3BFD53B4" w14:textId="77777777" w:rsidR="00405F2A" w:rsidRDefault="00405F2A" w:rsidP="00405F2A">
      <w:pPr>
        <w:spacing w:after="0"/>
        <w:jc w:val="both"/>
        <w:rPr>
          <w:rFonts w:ascii="Times New Roman" w:hAnsi="Times New Roman" w:cs="Times New Roman"/>
        </w:rPr>
      </w:pPr>
    </w:p>
    <w:sectPr w:rsidR="00405F2A" w:rsidSect="001E40E0">
      <w:footerReference w:type="default" r:id="rId32"/>
      <w:pgSz w:w="11906" w:h="16838"/>
      <w:pgMar w:top="1111" w:right="1418" w:bottom="1276" w:left="1418" w:header="709" w:footer="8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A1B7DD" w14:textId="77777777" w:rsidR="00141B68" w:rsidRDefault="00141B68" w:rsidP="00FD6ECE">
      <w:pPr>
        <w:spacing w:after="0" w:line="240" w:lineRule="auto"/>
      </w:pPr>
      <w:r>
        <w:separator/>
      </w:r>
    </w:p>
  </w:endnote>
  <w:endnote w:type="continuationSeparator" w:id="0">
    <w:p w14:paraId="7F2D4C63" w14:textId="77777777" w:rsidR="00141B68" w:rsidRDefault="00141B68" w:rsidP="00FD6E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jaVu Serif Condensed">
    <w:altName w:val="Times New Roman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Rcsostblzat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91"/>
      <w:gridCol w:w="5479"/>
    </w:tblGrid>
    <w:tr w:rsidR="00BC7A77" w14:paraId="3CC0C2C8" w14:textId="77777777" w:rsidTr="00FD6ECE">
      <w:tc>
        <w:tcPr>
          <w:tcW w:w="3652" w:type="dxa"/>
        </w:tcPr>
        <w:p w14:paraId="6A837B12" w14:textId="77777777" w:rsidR="00BC7A77" w:rsidRPr="00FD6ECE" w:rsidRDefault="00BC7A77" w:rsidP="00A25D7A">
          <w:pPr>
            <w:pStyle w:val="fejleck"/>
            <w:pBdr>
              <w:top w:val="single" w:sz="4" w:space="1" w:color="auto"/>
            </w:pBdr>
            <w:jc w:val="left"/>
            <w:rPr>
              <w:rFonts w:ascii="DejaVu Serif Condensed" w:hAnsi="DejaVu Serif Condensed" w:cs="DejaVu Serif Condensed"/>
              <w:i/>
            </w:rPr>
          </w:pPr>
          <w:r w:rsidRPr="00FD6ECE">
            <w:rPr>
              <w:rFonts w:ascii="DejaVu Serif Condensed" w:hAnsi="DejaVu Serif Condensed" w:cs="DejaVu Serif Condensed"/>
              <w:b/>
              <w:i/>
            </w:rPr>
            <w:t>Információ:</w:t>
          </w:r>
          <w:r w:rsidRPr="00FD6ECE">
            <w:rPr>
              <w:rFonts w:ascii="DejaVu Serif Condensed" w:hAnsi="DejaVu Serif Condensed" w:cs="DejaVu Serif Condensed"/>
              <w:i/>
            </w:rPr>
            <w:t xml:space="preserve"> dualisgeik@uni-miskolc.hu</w:t>
          </w:r>
        </w:p>
      </w:tc>
      <w:tc>
        <w:tcPr>
          <w:tcW w:w="5636" w:type="dxa"/>
        </w:tcPr>
        <w:p w14:paraId="51156497" w14:textId="77777777" w:rsidR="00BC7A77" w:rsidRDefault="00BC7A77" w:rsidP="00FD6ECE">
          <w:pPr>
            <w:pStyle w:val="fejleck"/>
            <w:spacing w:before="120" w:after="28"/>
            <w:jc w:val="left"/>
            <w:rPr>
              <w:rFonts w:ascii="DejaVu Serif Condensed" w:hAnsi="DejaVu Serif Condensed" w:cs="DejaVu Serif Condensed"/>
              <w:b/>
              <w:i/>
            </w:rPr>
          </w:pPr>
        </w:p>
      </w:tc>
    </w:tr>
  </w:tbl>
  <w:p w14:paraId="49FD48E6" w14:textId="77777777" w:rsidR="00BC7A77" w:rsidRPr="00A25D7A" w:rsidRDefault="00BC7A77">
    <w:pPr>
      <w:pStyle w:val="llb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D61BB8" w14:textId="77777777" w:rsidR="00141B68" w:rsidRDefault="00141B68" w:rsidP="00FD6ECE">
      <w:pPr>
        <w:spacing w:after="0" w:line="240" w:lineRule="auto"/>
      </w:pPr>
      <w:r>
        <w:separator/>
      </w:r>
    </w:p>
  </w:footnote>
  <w:footnote w:type="continuationSeparator" w:id="0">
    <w:p w14:paraId="1C05E6FF" w14:textId="77777777" w:rsidR="00141B68" w:rsidRDefault="00141B68" w:rsidP="00FD6E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332121"/>
    <w:multiLevelType w:val="hybridMultilevel"/>
    <w:tmpl w:val="4094C1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AC0433"/>
    <w:multiLevelType w:val="hybridMultilevel"/>
    <w:tmpl w:val="A6EAE4D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772968"/>
    <w:multiLevelType w:val="hybridMultilevel"/>
    <w:tmpl w:val="769C9D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7B272A"/>
    <w:multiLevelType w:val="hybridMultilevel"/>
    <w:tmpl w:val="565EB6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4F3471"/>
    <w:multiLevelType w:val="hybridMultilevel"/>
    <w:tmpl w:val="28385B6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3tDC1NDY0tDQ0NDJR0lEKTi0uzszPAykwrAUAI2xZLCwAAAA="/>
  </w:docVars>
  <w:rsids>
    <w:rsidRoot w:val="00462B16"/>
    <w:rsid w:val="00010553"/>
    <w:rsid w:val="00011F0B"/>
    <w:rsid w:val="000141D9"/>
    <w:rsid w:val="00026B62"/>
    <w:rsid w:val="00027C3C"/>
    <w:rsid w:val="00032F07"/>
    <w:rsid w:val="000409E9"/>
    <w:rsid w:val="00047E8A"/>
    <w:rsid w:val="000525E7"/>
    <w:rsid w:val="00055C26"/>
    <w:rsid w:val="00060832"/>
    <w:rsid w:val="0006127E"/>
    <w:rsid w:val="000631BF"/>
    <w:rsid w:val="00076767"/>
    <w:rsid w:val="00090EA5"/>
    <w:rsid w:val="0009764C"/>
    <w:rsid w:val="000A3D52"/>
    <w:rsid w:val="000B384B"/>
    <w:rsid w:val="000B4972"/>
    <w:rsid w:val="000D2D98"/>
    <w:rsid w:val="000E3F04"/>
    <w:rsid w:val="000E40AC"/>
    <w:rsid w:val="00103E1F"/>
    <w:rsid w:val="00107210"/>
    <w:rsid w:val="001140D1"/>
    <w:rsid w:val="00115DC7"/>
    <w:rsid w:val="00117DB2"/>
    <w:rsid w:val="00141B68"/>
    <w:rsid w:val="0019553C"/>
    <w:rsid w:val="001A29D2"/>
    <w:rsid w:val="001A71BD"/>
    <w:rsid w:val="001B07C1"/>
    <w:rsid w:val="001C1D59"/>
    <w:rsid w:val="001D2DEB"/>
    <w:rsid w:val="001D462A"/>
    <w:rsid w:val="001D48CB"/>
    <w:rsid w:val="001D4AD9"/>
    <w:rsid w:val="001D5A84"/>
    <w:rsid w:val="001E40E0"/>
    <w:rsid w:val="001F5C77"/>
    <w:rsid w:val="00210C78"/>
    <w:rsid w:val="00211BA5"/>
    <w:rsid w:val="00212479"/>
    <w:rsid w:val="00215CE1"/>
    <w:rsid w:val="002213D8"/>
    <w:rsid w:val="002239CB"/>
    <w:rsid w:val="00224837"/>
    <w:rsid w:val="00225CFA"/>
    <w:rsid w:val="00236B1C"/>
    <w:rsid w:val="0025294A"/>
    <w:rsid w:val="00256CA6"/>
    <w:rsid w:val="00266521"/>
    <w:rsid w:val="00280F7C"/>
    <w:rsid w:val="002829C9"/>
    <w:rsid w:val="00284340"/>
    <w:rsid w:val="002953FA"/>
    <w:rsid w:val="002A4FE7"/>
    <w:rsid w:val="002B3E3B"/>
    <w:rsid w:val="002C199F"/>
    <w:rsid w:val="002C3FC9"/>
    <w:rsid w:val="002D3FE0"/>
    <w:rsid w:val="002E5692"/>
    <w:rsid w:val="002E7135"/>
    <w:rsid w:val="002F34D5"/>
    <w:rsid w:val="003132C8"/>
    <w:rsid w:val="00313D48"/>
    <w:rsid w:val="00314563"/>
    <w:rsid w:val="00314BE5"/>
    <w:rsid w:val="00330DE6"/>
    <w:rsid w:val="0034207A"/>
    <w:rsid w:val="00353629"/>
    <w:rsid w:val="00363DCA"/>
    <w:rsid w:val="00367D28"/>
    <w:rsid w:val="003820F8"/>
    <w:rsid w:val="0038516C"/>
    <w:rsid w:val="003867AB"/>
    <w:rsid w:val="003C02C1"/>
    <w:rsid w:val="003C0B45"/>
    <w:rsid w:val="003C38BC"/>
    <w:rsid w:val="003D2B8F"/>
    <w:rsid w:val="003E4BB3"/>
    <w:rsid w:val="00403968"/>
    <w:rsid w:val="0040421B"/>
    <w:rsid w:val="00405880"/>
    <w:rsid w:val="00405F2A"/>
    <w:rsid w:val="00407869"/>
    <w:rsid w:val="004163EA"/>
    <w:rsid w:val="00426CA6"/>
    <w:rsid w:val="004436E7"/>
    <w:rsid w:val="004509F8"/>
    <w:rsid w:val="004608C7"/>
    <w:rsid w:val="00462B16"/>
    <w:rsid w:val="00464C37"/>
    <w:rsid w:val="0047176A"/>
    <w:rsid w:val="0047616E"/>
    <w:rsid w:val="0048198E"/>
    <w:rsid w:val="00491473"/>
    <w:rsid w:val="00491A30"/>
    <w:rsid w:val="00494131"/>
    <w:rsid w:val="0049415F"/>
    <w:rsid w:val="004A7358"/>
    <w:rsid w:val="004B08E3"/>
    <w:rsid w:val="004D6481"/>
    <w:rsid w:val="004E2B30"/>
    <w:rsid w:val="004F1A40"/>
    <w:rsid w:val="004F5021"/>
    <w:rsid w:val="00500D4B"/>
    <w:rsid w:val="005030F3"/>
    <w:rsid w:val="005157DE"/>
    <w:rsid w:val="005225DE"/>
    <w:rsid w:val="0052648B"/>
    <w:rsid w:val="00534EC1"/>
    <w:rsid w:val="00535FEA"/>
    <w:rsid w:val="00537587"/>
    <w:rsid w:val="00550131"/>
    <w:rsid w:val="00553EAF"/>
    <w:rsid w:val="00566082"/>
    <w:rsid w:val="005700E8"/>
    <w:rsid w:val="0057033C"/>
    <w:rsid w:val="005768A4"/>
    <w:rsid w:val="00583E20"/>
    <w:rsid w:val="00592F38"/>
    <w:rsid w:val="00596B24"/>
    <w:rsid w:val="005B5ADE"/>
    <w:rsid w:val="005B7CD0"/>
    <w:rsid w:val="005C3403"/>
    <w:rsid w:val="005D0C8B"/>
    <w:rsid w:val="005E511A"/>
    <w:rsid w:val="005F153A"/>
    <w:rsid w:val="005F3098"/>
    <w:rsid w:val="005F7776"/>
    <w:rsid w:val="00601E31"/>
    <w:rsid w:val="006139CF"/>
    <w:rsid w:val="00620363"/>
    <w:rsid w:val="00626225"/>
    <w:rsid w:val="00632E64"/>
    <w:rsid w:val="00637C8E"/>
    <w:rsid w:val="00647224"/>
    <w:rsid w:val="00650F02"/>
    <w:rsid w:val="00676451"/>
    <w:rsid w:val="00680930"/>
    <w:rsid w:val="00690829"/>
    <w:rsid w:val="006A65E0"/>
    <w:rsid w:val="006C3CF5"/>
    <w:rsid w:val="006D0CD1"/>
    <w:rsid w:val="006D6D3F"/>
    <w:rsid w:val="006E38A1"/>
    <w:rsid w:val="006E6099"/>
    <w:rsid w:val="006F7EB8"/>
    <w:rsid w:val="007009A6"/>
    <w:rsid w:val="0070354C"/>
    <w:rsid w:val="00707F42"/>
    <w:rsid w:val="0072195C"/>
    <w:rsid w:val="00741DAF"/>
    <w:rsid w:val="007475A9"/>
    <w:rsid w:val="00775008"/>
    <w:rsid w:val="007778C2"/>
    <w:rsid w:val="00784809"/>
    <w:rsid w:val="00786978"/>
    <w:rsid w:val="00793A3F"/>
    <w:rsid w:val="007B2B25"/>
    <w:rsid w:val="007C6182"/>
    <w:rsid w:val="007C7E78"/>
    <w:rsid w:val="007D22EC"/>
    <w:rsid w:val="007D2EAE"/>
    <w:rsid w:val="007D78E1"/>
    <w:rsid w:val="007E3176"/>
    <w:rsid w:val="007E4D98"/>
    <w:rsid w:val="00806068"/>
    <w:rsid w:val="00810CA9"/>
    <w:rsid w:val="008166FF"/>
    <w:rsid w:val="00820345"/>
    <w:rsid w:val="00826522"/>
    <w:rsid w:val="00841943"/>
    <w:rsid w:val="00865E33"/>
    <w:rsid w:val="00876609"/>
    <w:rsid w:val="0088748E"/>
    <w:rsid w:val="00887F84"/>
    <w:rsid w:val="0089517B"/>
    <w:rsid w:val="00896343"/>
    <w:rsid w:val="008A17E1"/>
    <w:rsid w:val="008A590C"/>
    <w:rsid w:val="008C6199"/>
    <w:rsid w:val="008D2571"/>
    <w:rsid w:val="008D65B9"/>
    <w:rsid w:val="008E21F0"/>
    <w:rsid w:val="008E5665"/>
    <w:rsid w:val="008F6980"/>
    <w:rsid w:val="00900E20"/>
    <w:rsid w:val="009049D5"/>
    <w:rsid w:val="00906A20"/>
    <w:rsid w:val="009142E5"/>
    <w:rsid w:val="00914D22"/>
    <w:rsid w:val="00923807"/>
    <w:rsid w:val="00935FC9"/>
    <w:rsid w:val="0094360D"/>
    <w:rsid w:val="00950DF2"/>
    <w:rsid w:val="0095509A"/>
    <w:rsid w:val="009552E7"/>
    <w:rsid w:val="0096257A"/>
    <w:rsid w:val="00973F8B"/>
    <w:rsid w:val="00982498"/>
    <w:rsid w:val="0099262E"/>
    <w:rsid w:val="009A500A"/>
    <w:rsid w:val="009A63CD"/>
    <w:rsid w:val="009A71DC"/>
    <w:rsid w:val="009A73FD"/>
    <w:rsid w:val="009B1091"/>
    <w:rsid w:val="009B30D0"/>
    <w:rsid w:val="009C5BEA"/>
    <w:rsid w:val="00A00D82"/>
    <w:rsid w:val="00A03414"/>
    <w:rsid w:val="00A1796C"/>
    <w:rsid w:val="00A220DF"/>
    <w:rsid w:val="00A25D7A"/>
    <w:rsid w:val="00A27EBE"/>
    <w:rsid w:val="00A27FE3"/>
    <w:rsid w:val="00A32EB3"/>
    <w:rsid w:val="00A4010B"/>
    <w:rsid w:val="00A47A69"/>
    <w:rsid w:val="00A52B5D"/>
    <w:rsid w:val="00A62C93"/>
    <w:rsid w:val="00A66FB1"/>
    <w:rsid w:val="00A8671E"/>
    <w:rsid w:val="00A86CC1"/>
    <w:rsid w:val="00AA43C7"/>
    <w:rsid w:val="00AB0254"/>
    <w:rsid w:val="00AC1332"/>
    <w:rsid w:val="00AC1FAC"/>
    <w:rsid w:val="00AD1DC2"/>
    <w:rsid w:val="00AD58D9"/>
    <w:rsid w:val="00AF283A"/>
    <w:rsid w:val="00B13144"/>
    <w:rsid w:val="00B149B3"/>
    <w:rsid w:val="00B3025F"/>
    <w:rsid w:val="00B30839"/>
    <w:rsid w:val="00B5734E"/>
    <w:rsid w:val="00B6282B"/>
    <w:rsid w:val="00B66157"/>
    <w:rsid w:val="00B8316A"/>
    <w:rsid w:val="00B93E6F"/>
    <w:rsid w:val="00B96471"/>
    <w:rsid w:val="00B97925"/>
    <w:rsid w:val="00BA25C3"/>
    <w:rsid w:val="00BB22EA"/>
    <w:rsid w:val="00BC4240"/>
    <w:rsid w:val="00BC463C"/>
    <w:rsid w:val="00BC7A77"/>
    <w:rsid w:val="00BD1D4D"/>
    <w:rsid w:val="00BD3950"/>
    <w:rsid w:val="00BD4FA0"/>
    <w:rsid w:val="00BD6E5B"/>
    <w:rsid w:val="00BF6E6D"/>
    <w:rsid w:val="00C076FC"/>
    <w:rsid w:val="00C1185F"/>
    <w:rsid w:val="00C11A5A"/>
    <w:rsid w:val="00C12DE9"/>
    <w:rsid w:val="00C40E86"/>
    <w:rsid w:val="00C45F92"/>
    <w:rsid w:val="00C9038F"/>
    <w:rsid w:val="00CA0DE7"/>
    <w:rsid w:val="00CB11DE"/>
    <w:rsid w:val="00CD6381"/>
    <w:rsid w:val="00CE6669"/>
    <w:rsid w:val="00D00645"/>
    <w:rsid w:val="00D126D8"/>
    <w:rsid w:val="00D12F53"/>
    <w:rsid w:val="00D13ECD"/>
    <w:rsid w:val="00D14392"/>
    <w:rsid w:val="00D17EBC"/>
    <w:rsid w:val="00D206A1"/>
    <w:rsid w:val="00D33508"/>
    <w:rsid w:val="00D53210"/>
    <w:rsid w:val="00D537CA"/>
    <w:rsid w:val="00D72F42"/>
    <w:rsid w:val="00D85992"/>
    <w:rsid w:val="00D967DF"/>
    <w:rsid w:val="00D97D81"/>
    <w:rsid w:val="00DA0BBE"/>
    <w:rsid w:val="00DA3192"/>
    <w:rsid w:val="00DB1076"/>
    <w:rsid w:val="00DB1C61"/>
    <w:rsid w:val="00DC646F"/>
    <w:rsid w:val="00DD1A18"/>
    <w:rsid w:val="00DD2F49"/>
    <w:rsid w:val="00DE293E"/>
    <w:rsid w:val="00DE487A"/>
    <w:rsid w:val="00DF5A58"/>
    <w:rsid w:val="00DF7B65"/>
    <w:rsid w:val="00E47F27"/>
    <w:rsid w:val="00E563F9"/>
    <w:rsid w:val="00E61C80"/>
    <w:rsid w:val="00EA185F"/>
    <w:rsid w:val="00EA2CF8"/>
    <w:rsid w:val="00EA4AC8"/>
    <w:rsid w:val="00EB2805"/>
    <w:rsid w:val="00EB6AE8"/>
    <w:rsid w:val="00EC1242"/>
    <w:rsid w:val="00EC2957"/>
    <w:rsid w:val="00EC3E75"/>
    <w:rsid w:val="00EC6093"/>
    <w:rsid w:val="00ED2C95"/>
    <w:rsid w:val="00ED3728"/>
    <w:rsid w:val="00EE7154"/>
    <w:rsid w:val="00EF149D"/>
    <w:rsid w:val="00EF5B41"/>
    <w:rsid w:val="00F033C6"/>
    <w:rsid w:val="00F062BE"/>
    <w:rsid w:val="00F07807"/>
    <w:rsid w:val="00F078C7"/>
    <w:rsid w:val="00F13079"/>
    <w:rsid w:val="00F13299"/>
    <w:rsid w:val="00F14784"/>
    <w:rsid w:val="00F15051"/>
    <w:rsid w:val="00F239FF"/>
    <w:rsid w:val="00F23EC7"/>
    <w:rsid w:val="00F25AEF"/>
    <w:rsid w:val="00F25BAF"/>
    <w:rsid w:val="00F30BA2"/>
    <w:rsid w:val="00F402C4"/>
    <w:rsid w:val="00F53046"/>
    <w:rsid w:val="00F606D1"/>
    <w:rsid w:val="00F63078"/>
    <w:rsid w:val="00F86C5B"/>
    <w:rsid w:val="00F9302D"/>
    <w:rsid w:val="00F97E16"/>
    <w:rsid w:val="00FA48BD"/>
    <w:rsid w:val="00FA534C"/>
    <w:rsid w:val="00FA6214"/>
    <w:rsid w:val="00FC6C6D"/>
    <w:rsid w:val="00FC78F7"/>
    <w:rsid w:val="00FC7C8A"/>
    <w:rsid w:val="00FC7DCA"/>
    <w:rsid w:val="00FD6ECE"/>
    <w:rsid w:val="00FD71BD"/>
    <w:rsid w:val="00FE1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1E79AB"/>
  <w15:docId w15:val="{5F6E4268-7D66-4B7A-B847-03B9A5C0E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3132C8"/>
  </w:style>
  <w:style w:type="paragraph" w:styleId="Cmsor1">
    <w:name w:val="heading 1"/>
    <w:basedOn w:val="Norml"/>
    <w:next w:val="Norml"/>
    <w:link w:val="Cmsor1Char"/>
    <w:uiPriority w:val="9"/>
    <w:qFormat/>
    <w:rsid w:val="002213D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msor2">
    <w:name w:val="heading 2"/>
    <w:basedOn w:val="Norml"/>
    <w:link w:val="Cmsor2Char"/>
    <w:uiPriority w:val="9"/>
    <w:qFormat/>
    <w:rsid w:val="002213D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1D2DEB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2E7135"/>
    <w:rPr>
      <w:color w:val="0000FF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47E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47E8A"/>
    <w:rPr>
      <w:rFonts w:ascii="Tahoma" w:hAnsi="Tahoma" w:cs="Tahoma"/>
      <w:sz w:val="16"/>
      <w:szCs w:val="16"/>
    </w:rPr>
  </w:style>
  <w:style w:type="paragraph" w:customStyle="1" w:styleId="fejleck">
    <w:name w:val="fejleck"/>
    <w:rsid w:val="00F062BE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table" w:styleId="Rcsostblzat">
    <w:name w:val="Table Grid"/>
    <w:basedOn w:val="Normltblzat"/>
    <w:uiPriority w:val="59"/>
    <w:rsid w:val="00011F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rltotthiperhivatkozs">
    <w:name w:val="FollowedHyperlink"/>
    <w:basedOn w:val="Bekezdsalapbettpusa"/>
    <w:uiPriority w:val="99"/>
    <w:semiHidden/>
    <w:unhideWhenUsed/>
    <w:rsid w:val="002239CB"/>
    <w:rPr>
      <w:color w:val="800080" w:themeColor="followedHyperlink"/>
      <w:u w:val="single"/>
    </w:rPr>
  </w:style>
  <w:style w:type="character" w:customStyle="1" w:styleId="Megemlts1">
    <w:name w:val="Megemlítés1"/>
    <w:basedOn w:val="Bekezdsalapbettpusa"/>
    <w:uiPriority w:val="99"/>
    <w:semiHidden/>
    <w:unhideWhenUsed/>
    <w:rsid w:val="002D3FE0"/>
    <w:rPr>
      <w:color w:val="2B579A"/>
      <w:shd w:val="clear" w:color="auto" w:fill="E6E6E6"/>
    </w:rPr>
  </w:style>
  <w:style w:type="paragraph" w:styleId="lfej">
    <w:name w:val="header"/>
    <w:basedOn w:val="Norml"/>
    <w:link w:val="lfejChar"/>
    <w:uiPriority w:val="99"/>
    <w:unhideWhenUsed/>
    <w:rsid w:val="00FD6E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D6ECE"/>
  </w:style>
  <w:style w:type="paragraph" w:styleId="llb">
    <w:name w:val="footer"/>
    <w:basedOn w:val="Norml"/>
    <w:link w:val="llbChar"/>
    <w:uiPriority w:val="99"/>
    <w:unhideWhenUsed/>
    <w:rsid w:val="00FD6E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D6ECE"/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A25D7A"/>
    <w:rPr>
      <w:color w:val="808080"/>
      <w:shd w:val="clear" w:color="auto" w:fill="E6E6E6"/>
    </w:rPr>
  </w:style>
  <w:style w:type="character" w:customStyle="1" w:styleId="Cmsor2Char">
    <w:name w:val="Címsor 2 Char"/>
    <w:basedOn w:val="Bekezdsalapbettpusa"/>
    <w:link w:val="Cmsor2"/>
    <w:uiPriority w:val="9"/>
    <w:rsid w:val="002213D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lWeb">
    <w:name w:val="Normal (Web)"/>
    <w:basedOn w:val="Norml"/>
    <w:uiPriority w:val="99"/>
    <w:unhideWhenUsed/>
    <w:rsid w:val="002213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Kiemels2">
    <w:name w:val="Strong"/>
    <w:basedOn w:val="Bekezdsalapbettpusa"/>
    <w:uiPriority w:val="22"/>
    <w:qFormat/>
    <w:rsid w:val="002213D8"/>
    <w:rPr>
      <w:b/>
      <w:bCs/>
    </w:rPr>
  </w:style>
  <w:style w:type="character" w:customStyle="1" w:styleId="Cmsor1Char">
    <w:name w:val="Címsor 1 Char"/>
    <w:basedOn w:val="Bekezdsalapbettpusa"/>
    <w:link w:val="Cmsor1"/>
    <w:uiPriority w:val="9"/>
    <w:rsid w:val="002213D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a">
    <w:uiPriority w:val="22"/>
    <w:qFormat/>
    <w:rsid w:val="002213D8"/>
  </w:style>
  <w:style w:type="paragraph" w:customStyle="1" w:styleId="a0">
    <w:uiPriority w:val="22"/>
    <w:qFormat/>
    <w:rsid w:val="00210C78"/>
  </w:style>
  <w:style w:type="character" w:customStyle="1" w:styleId="Feloldatlanmegemlts2">
    <w:name w:val="Feloldatlan megemlítés2"/>
    <w:basedOn w:val="Bekezdsalapbettpusa"/>
    <w:uiPriority w:val="99"/>
    <w:semiHidden/>
    <w:unhideWhenUsed/>
    <w:rsid w:val="007C7E78"/>
    <w:rPr>
      <w:color w:val="808080"/>
      <w:shd w:val="clear" w:color="auto" w:fill="E6E6E6"/>
    </w:rPr>
  </w:style>
  <w:style w:type="character" w:customStyle="1" w:styleId="Feloldatlanmegemlts3">
    <w:name w:val="Feloldatlan megemlítés3"/>
    <w:basedOn w:val="Bekezdsalapbettpusa"/>
    <w:uiPriority w:val="99"/>
    <w:semiHidden/>
    <w:unhideWhenUsed/>
    <w:rsid w:val="00FA48BD"/>
    <w:rPr>
      <w:color w:val="605E5C"/>
      <w:shd w:val="clear" w:color="auto" w:fill="E1DFDD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5660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411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3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4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0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4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emese.kun@continentaltobacco.com" TargetMode="External"/><Relationship Id="rId18" Type="http://schemas.openxmlformats.org/officeDocument/2006/relationships/hyperlink" Target="http://www.hellenergy.com" TargetMode="External"/><Relationship Id="rId26" Type="http://schemas.openxmlformats.org/officeDocument/2006/relationships/hyperlink" Target="http://www.bosch.hu" TargetMode="External"/><Relationship Id="rId3" Type="http://schemas.openxmlformats.org/officeDocument/2006/relationships/styles" Target="styles.xml"/><Relationship Id="rId21" Type="http://schemas.openxmlformats.org/officeDocument/2006/relationships/hyperlink" Target="mailto:Andrea.KapelmajerneKovari@eu.joysonsafety.com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munkaugy@dren.hu" TargetMode="External"/><Relationship Id="rId17" Type="http://schemas.openxmlformats.org/officeDocument/2006/relationships/hyperlink" Target="mailto:gergo.ducsi@eon-hungaria.com" TargetMode="External"/><Relationship Id="rId25" Type="http://schemas.openxmlformats.org/officeDocument/2006/relationships/hyperlink" Target="mailto:eva.szalghari@rk-team.com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eon.hu" TargetMode="External"/><Relationship Id="rId20" Type="http://schemas.openxmlformats.org/officeDocument/2006/relationships/hyperlink" Target="http://www.joysonsafety.com" TargetMode="External"/><Relationship Id="rId29" Type="http://schemas.openxmlformats.org/officeDocument/2006/relationships/hyperlink" Target="mailto:tecsia@shinwa.h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dren.hu" TargetMode="External"/><Relationship Id="rId24" Type="http://schemas.openxmlformats.org/officeDocument/2006/relationships/hyperlink" Target="mailto:Nagy.Endre@ongropack.hu" TargetMode="Externa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Adrienn.Kriston@Emerson.com" TargetMode="External"/><Relationship Id="rId23" Type="http://schemas.openxmlformats.org/officeDocument/2006/relationships/hyperlink" Target="mailto:bardos.csaba@kiskft.hu" TargetMode="External"/><Relationship Id="rId28" Type="http://schemas.openxmlformats.org/officeDocument/2006/relationships/hyperlink" Target="http://www.shinwa-net.com" TargetMode="External"/><Relationship Id="rId10" Type="http://schemas.openxmlformats.org/officeDocument/2006/relationships/oleObject" Target="embeddings/oleObject1.bin"/><Relationship Id="rId19" Type="http://schemas.openxmlformats.org/officeDocument/2006/relationships/hyperlink" Target="mailto:botkone.beata@hellenergy.hu" TargetMode="External"/><Relationship Id="rId31" Type="http://schemas.openxmlformats.org/officeDocument/2006/relationships/hyperlink" Target="mailto:madar.janos@szinvanet.hu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emerson.hu" TargetMode="External"/><Relationship Id="rId22" Type="http://schemas.openxmlformats.org/officeDocument/2006/relationships/hyperlink" Target="http://www.kiskft.hu" TargetMode="External"/><Relationship Id="rId27" Type="http://schemas.openxmlformats.org/officeDocument/2006/relationships/hyperlink" Target="mailto:fixed-term.Elizabet.Bodo@hu.bosch.com" TargetMode="External"/><Relationship Id="rId30" Type="http://schemas.openxmlformats.org/officeDocument/2006/relationships/hyperlink" Target="http://www.szinvanet.hu" TargetMode="Externa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C55A4F7-B054-48FD-ACA6-CA09B99526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5</Words>
  <Characters>3899</Characters>
  <Application>Microsoft Office Word</Application>
  <DocSecurity>0</DocSecurity>
  <Lines>32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ányai Tamás</dc:creator>
  <cp:lastModifiedBy>Homonnai Emese</cp:lastModifiedBy>
  <cp:revision>2</cp:revision>
  <cp:lastPrinted>2018-01-29T15:34:00Z</cp:lastPrinted>
  <dcterms:created xsi:type="dcterms:W3CDTF">2021-03-24T09:33:00Z</dcterms:created>
  <dcterms:modified xsi:type="dcterms:W3CDTF">2021-03-24T09:33:00Z</dcterms:modified>
</cp:coreProperties>
</file>